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16sdtfl w16du wp14">
  <w:body>
    <w:p w:rsidR="0010663D" w:rsidP="00017559" w:rsidRDefault="0010663D" w14:paraId="5FE12992" w14:textId="77777777">
      <w:pPr>
        <w:jc w:val="center"/>
      </w:pPr>
    </w:p>
    <w:p w:rsidRPr="00BB207F" w:rsidR="00BB207F" w:rsidP="00B849AF" w:rsidRDefault="00BB207F" w14:paraId="6FC259E7" w14:textId="0E9261EB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>Andryus Zolet</w:t>
      </w:r>
    </w:p>
    <w:p w:rsidRPr="00BB207F" w:rsidR="00017559" w:rsidP="00B849AF" w:rsidRDefault="00BB207F" w14:paraId="08FF251B" w14:textId="388069CC">
      <w:pPr>
        <w:spacing w:after="120"/>
        <w:jc w:val="center"/>
        <w:rPr>
          <w:sz w:val="40"/>
          <w:szCs w:val="40"/>
        </w:rPr>
      </w:pPr>
      <w:r w:rsidRPr="1F0C4D40" w:rsidR="00BB207F">
        <w:rPr>
          <w:sz w:val="40"/>
          <w:szCs w:val="40"/>
        </w:rPr>
        <w:t xml:space="preserve">Eduardo </w:t>
      </w:r>
      <w:r w:rsidRPr="1F0C4D40" w:rsidR="00BB207F">
        <w:rPr>
          <w:sz w:val="40"/>
          <w:szCs w:val="40"/>
        </w:rPr>
        <w:t>Betiol</w:t>
      </w:r>
    </w:p>
    <w:p w:rsidR="69C664CD" w:rsidP="1F0C4D40" w:rsidRDefault="69C664CD" w14:paraId="343808FE" w14:textId="15289D45">
      <w:pPr>
        <w:spacing w:after="120"/>
        <w:jc w:val="center"/>
        <w:rPr>
          <w:sz w:val="40"/>
          <w:szCs w:val="40"/>
        </w:rPr>
      </w:pPr>
      <w:r w:rsidRPr="1F0C4D40" w:rsidR="69C664CD">
        <w:rPr>
          <w:sz w:val="40"/>
          <w:szCs w:val="40"/>
        </w:rPr>
        <w:t xml:space="preserve">Leonardo </w:t>
      </w:r>
      <w:r w:rsidRPr="1F0C4D40" w:rsidR="1B8FC223">
        <w:rPr>
          <w:sz w:val="40"/>
          <w:szCs w:val="40"/>
        </w:rPr>
        <w:t>Henrique Corrrea</w:t>
      </w:r>
    </w:p>
    <w:p w:rsidRPr="00BB207F" w:rsidR="00BB207F" w:rsidP="00B849AF" w:rsidRDefault="00BB207F" w14:paraId="7935C900" w14:textId="1AB29798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 xml:space="preserve">Nicolas Medeiros </w:t>
      </w:r>
    </w:p>
    <w:p w:rsidRPr="00BB207F" w:rsidR="00BB207F" w:rsidP="00B849AF" w:rsidRDefault="00BB207F" w14:paraId="385DA3EB" w14:textId="506E74B7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 xml:space="preserve">Valentin Rojas </w:t>
      </w:r>
    </w:p>
    <w:p w:rsidRPr="00017559" w:rsidR="006E52CB" w:rsidP="00B849AF" w:rsidRDefault="006E52CB" w14:paraId="0525B59C" w14:textId="52249D72">
      <w:pPr>
        <w:spacing w:after="120"/>
        <w:jc w:val="center"/>
        <w:rPr>
          <w:color w:val="00B0F0"/>
          <w:sz w:val="40"/>
          <w:szCs w:val="40"/>
        </w:rPr>
      </w:pPr>
    </w:p>
    <w:p w:rsidR="0010663D" w:rsidRDefault="0010663D" w14:paraId="0AD385E4" w14:textId="6FC43CB7"/>
    <w:p w:rsidR="0010663D" w:rsidRDefault="0010663D" w14:paraId="565A1DDB" w14:textId="77777777"/>
    <w:p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Pr="0010663D" w:rsid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:rsidRPr="00017559" w:rsidR="0010663D" w:rsidP="2567BDA7" w:rsidRDefault="004B2AD9" w14:paraId="479714EB" w14:textId="5F67BB1B">
      <w:pPr>
        <w:jc w:val="center"/>
        <w:rPr>
          <w:color w:val="auto"/>
          <w:sz w:val="48"/>
          <w:szCs w:val="48"/>
        </w:rPr>
      </w:pPr>
      <w:r w:rsidRPr="2567BDA7" w:rsidR="004B2AD9">
        <w:rPr>
          <w:color w:val="auto"/>
          <w:sz w:val="48"/>
          <w:szCs w:val="48"/>
        </w:rPr>
        <w:t xml:space="preserve">- </w:t>
      </w:r>
      <w:r w:rsidRPr="2567BDA7" w:rsidR="496BDEE4">
        <w:rPr>
          <w:color w:val="auto"/>
          <w:sz w:val="48"/>
          <w:szCs w:val="48"/>
        </w:rPr>
        <w:t xml:space="preserve">Drive </w:t>
      </w:r>
      <w:r w:rsidRPr="2567BDA7" w:rsidR="496BDEE4">
        <w:rPr>
          <w:color w:val="auto"/>
          <w:sz w:val="48"/>
          <w:szCs w:val="48"/>
        </w:rPr>
        <w:t>Now</w:t>
      </w:r>
      <w:r w:rsidRPr="2567BDA7" w:rsidR="496BDEE4">
        <w:rPr>
          <w:color w:val="auto"/>
          <w:sz w:val="48"/>
          <w:szCs w:val="48"/>
        </w:rPr>
        <w:t xml:space="preserve"> </w:t>
      </w:r>
      <w:r w:rsidRPr="2567BDA7" w:rsidR="004B2AD9">
        <w:rPr>
          <w:color w:val="auto"/>
          <w:sz w:val="48"/>
          <w:szCs w:val="48"/>
        </w:rPr>
        <w:t>-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53EF34B">
      <w:pPr>
        <w:jc w:val="center"/>
        <w:rPr>
          <w:sz w:val="40"/>
          <w:szCs w:val="40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45720" distB="45720" distL="114300" distR="114300" wp14:anchorId="4C79A606" wp14:editId="6F9F1361">
                <wp:extent xmlns:wp="http://schemas.openxmlformats.org/drawingml/2006/wordprocessingDrawing" cx="2638425" cy="1404620"/>
                <wp:effectExtent xmlns:wp="http://schemas.openxmlformats.org/drawingml/2006/wordprocessingDrawing" l="0" t="0" r="9525" b="0"/>
                <wp:docPr xmlns:wp="http://schemas.openxmlformats.org/drawingml/2006/wordprocessingDrawing" id="1668503908" name="Caixa de Texto 2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 xmlns:w="http://schemas.openxmlformats.org/wordprocessingml/2006/main">
                          <w:p xmlns:w14="http://schemas.microsoft.com/office/word/2010/wordml" w:rsidR="00017559" w:rsidP="00AC33D5" w:rsidRDefault="00017559" w14:paraId="3E19E9BD" w14:textId="107F3A6E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xmlns:w14="http://schemas.microsoft.com/office/word/2010/wordml"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xmlns:w14="http://schemas.microsoft.com/office/word/2010/wordml" w:rsidR="00AC33D5" w:rsidP="00AC33D5" w:rsidRDefault="00AC33D5" w14:paraId="689D5840" w14:textId="6A4E44E0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xmlns:w14="http://schemas.microsoft.com/office/word/2010/wordml" w:rsidR="00C253D8" w:rsidP="00C253D8" w:rsidRDefault="00C253D8" w14:paraId="211DC5DA" w14:textId="79E3D40B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xmlns:w14="http://schemas.microsoft.com/office/word/2010/wordml" w:rsidR="00A11E09" w:rsidP="00C253D8" w:rsidRDefault="00A11E09" w14:paraId="4AC61C6D" w14:textId="01DC1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xmlns:w14="http://schemas.microsoft.com/office/word/2010/wordml" w:rsidR="00AC33D5" w:rsidP="00AC33D5" w:rsidRDefault="00AC33D5" w14:paraId="304DBA3E" w14:textId="7196354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mc="http://schemas.openxmlformats.org/markup-compatibility/2006">
            <w:pict xmlns:w14="http://schemas.microsoft.com/office/word/2010/wordml" xmlns:w="http://schemas.openxmlformats.org/wordprocessingml/2006/main" w14:anchorId="6B341BD1">
              <v:shape xmlns:o="urn:schemas-microsoft-com:office:office" xmlns:v="urn:schemas-microsoft-com:vml" id="_x0000_s1027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w14:anchorId="71174E72">
                <v:textbox style="mso-fit-shape-to-text:t">
                  <w:txbxContent>
                    <w:p w:rsidR="00017559" w:rsidP="00AC33D5" w:rsidRDefault="00017559" w14:paraId="69D2B298" w14:textId="107F3A6E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:rsidR="00AC33D5" w:rsidP="00AC33D5" w:rsidRDefault="00AC33D5" w14:paraId="5DAB6C7B" w14:textId="77777777">
                      <w:pPr>
                        <w:spacing w:after="0"/>
                      </w:pPr>
                    </w:p>
                    <w:p w:rsidR="00AC33D5" w:rsidP="00AC33D5" w:rsidRDefault="00AC33D5" w14:paraId="76EB9891" w14:textId="6A4E44E0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:rsidR="00C253D8" w:rsidP="00C253D8" w:rsidRDefault="00C253D8" w14:paraId="716D5D28" w14:textId="79E3D40B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:rsidR="00A11E09" w:rsidP="00C253D8" w:rsidRDefault="00A11E09" w14:paraId="625B4855" w14:textId="01DC1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:rsidR="00AC33D5" w:rsidP="00AC33D5" w:rsidRDefault="00AC33D5" w14:paraId="4B0E687E" w14:textId="7196354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xmlns:w10="urn:schemas-microsoft-com:office:word"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1DFDDD77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id w:val="-2052685780"/>
        <w:docPartObj>
          <w:docPartGallery w:val="Table of Contents"/>
          <w:docPartUnique/>
        </w:docPartObj>
        <w:rPr>
          <w:rFonts w:ascii="Calibri" w:hAnsi="Calibri" w:eastAsia="Calibri" w:cs="" w:asciiTheme="minorAscii" w:hAnsiTheme="minorAscii" w:eastAsiaTheme="minorAscii" w:cstheme="minorBidi"/>
          <w:sz w:val="22"/>
          <w:szCs w:val="22"/>
          <w:lang w:eastAsia="en-US"/>
        </w:rPr>
      </w:sdtPr>
      <w:sdtEndPr>
        <w:rPr>
          <w:rFonts w:ascii="Calibri" w:hAnsi="Calibri" w:eastAsia="Calibri" w:cs="" w:asciiTheme="minorAscii" w:hAnsiTheme="minorAscii" w:eastAsiaTheme="minorAscii" w:cstheme="minorBidi"/>
          <w:b w:val="1"/>
          <w:bCs w:val="1"/>
          <w:sz w:val="22"/>
          <w:szCs w:val="22"/>
          <w:lang w:eastAsia="en-US"/>
        </w:rPr>
      </w:sdtEndPr>
      <w:sdtContent>
        <w:p w:rsidRPr="00A64A1A" w:rsidR="0010663D" w:rsidP="00A64A1A" w:rsidRDefault="00A64A1A" w14:paraId="4569072B" w14:textId="71148B47">
          <w:pPr>
            <w:pStyle w:val="CabealhodoSumrio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2B49C5" w:rsidRDefault="0010663D" w14:paraId="6D9963A8" w14:textId="28959D5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58902404">
            <w:r w:rsidRPr="00C72663" w:rsidR="002B49C5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09114BA" w14:textId="1FA47087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5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48D4DE3D" w14:textId="2CD490D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6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295EAC9E" w14:textId="359D168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7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010F6CD" w14:textId="6A1B88D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8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15D8E24E" w14:textId="5D4EBF6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9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C6E76EB" w14:textId="089AF03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0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74D4F221" w14:textId="703786B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2859D73F" w14:textId="3ABE6777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2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19A35E16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ndicedeilustra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CabealhodoSumrio"/>
      </w:pPr>
      <w:r>
        <w:t>ÍNDICE DE ILUSTRAÇÕES</w:t>
      </w:r>
    </w:p>
    <w:p w:rsidR="00614BEB" w:rsidRDefault="00614BEB" w14:paraId="758C4309" w14:textId="77777777">
      <w:pPr>
        <w:pStyle w:val="ndicedeilustraes"/>
        <w:tabs>
          <w:tab w:val="right" w:leader="dot" w:pos="8494"/>
        </w:tabs>
      </w:pPr>
    </w:p>
    <w:p w:rsidR="002B49C5" w:rsidRDefault="00F244C7" w14:paraId="630F6A2D" w14:textId="63E793D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158902413">
        <w:r w:rsidRPr="00317A95" w:rsidR="002B49C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4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2B49C5" w14:paraId="61693A41" w14:textId="41B75ED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4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1CECBDC3" w14:textId="4AB95F7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5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13895C4" w14:textId="495670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6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2D65553" w14:textId="78D2C8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7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639411D0" w14:textId="5D13211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8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27C4F66" w14:textId="4DA7446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9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5FED90B" w14:textId="41694B4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20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0663D" w:rsidRDefault="00F244C7" w14:paraId="3DA00C4A" w14:textId="0CD93E6F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Ttulo1"/>
      </w:pPr>
      <w:bookmarkStart w:name="_Toc95732948" w:id="0"/>
      <w:bookmarkStart w:name="_Toc158902404" w:id="1"/>
      <w:r>
        <w:t xml:space="preserve">ARTEFATO 1: </w:t>
      </w:r>
      <w:r w:rsidRPr="003B1F8B"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>
        <w:t xml:space="preserve"> </w:t>
      </w:r>
    </w:p>
    <w:p w:rsidR="00FA629D" w:rsidP="12B6D76B" w:rsidRDefault="00FA629D" w14:paraId="45D0152E" w14:textId="768B98ED">
      <w:pPr>
        <w:ind w:left="0"/>
        <w:rPr>
          <w:color w:val="00B0F0"/>
        </w:rPr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Pr="00FA629D" w:rsidR="000A5C41" w:rsidTr="00FA629D" w14:paraId="0D883202" w14:textId="77777777">
        <w:trPr>
          <w:trHeight w:val="381"/>
        </w:trPr>
        <w:tc>
          <w:tcPr>
            <w:tcW w:w="6379" w:type="dxa"/>
            <w:gridSpan w:val="2"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00FA629D" w14:paraId="67291B55" w14:textId="77777777">
        <w:trPr>
          <w:trHeight w:val="416"/>
        </w:trPr>
        <w:tc>
          <w:tcPr>
            <w:tcW w:w="6379" w:type="dxa"/>
            <w:gridSpan w:val="2"/>
            <w:vAlign w:val="center"/>
          </w:tcPr>
          <w:p w:rsidRPr="00FA629D" w:rsidR="000A5C41" w:rsidP="000A5C41" w:rsidRDefault="000A5C41" w14:paraId="2AA716F9" w14:textId="6B777695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305714">
              <w:rPr>
                <w:sz w:val="24"/>
                <w:szCs w:val="24"/>
              </w:rPr>
              <w:t xml:space="preserve"> 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305714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A629D" w:rsidR="0094014C" w:rsidTr="00FA629D" w14:paraId="45E43ACB" w14:textId="77777777">
        <w:trPr>
          <w:trHeight w:val="422"/>
        </w:trPr>
        <w:tc>
          <w:tcPr>
            <w:tcW w:w="1276" w:type="dxa"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00FA629D" w14:paraId="538837A6" w14:textId="77777777">
        <w:tc>
          <w:tcPr>
            <w:tcW w:w="1276" w:type="dxa"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09A5BC1F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C00393" w14:paraId="110DA539" w14:textId="66B7B1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locação de veículos</w:t>
            </w:r>
          </w:p>
        </w:tc>
      </w:tr>
      <w:tr w:rsidRPr="00FA629D" w:rsidR="0094014C" w:rsidTr="00FA629D" w14:paraId="56F258EB" w14:textId="77777777">
        <w:tc>
          <w:tcPr>
            <w:tcW w:w="1276" w:type="dxa"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37784C90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C00393" w14:paraId="0CD4B361" w14:textId="42761BB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ocar seu próprio automóvel para alugar</w:t>
            </w:r>
          </w:p>
        </w:tc>
      </w:tr>
      <w:tr w:rsidRPr="00FA629D" w:rsidR="0094014C" w:rsidTr="00FA629D" w14:paraId="57012F8E" w14:textId="77777777">
        <w:tc>
          <w:tcPr>
            <w:tcW w:w="1276" w:type="dxa"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25B19DBF" w14:textId="77777777">
            <w:pPr>
              <w:rPr>
                <w:sz w:val="24"/>
                <w:szCs w:val="24"/>
              </w:rPr>
            </w:pPr>
          </w:p>
          <w:p w:rsidRPr="007E348F" w:rsidR="001C1A49" w:rsidP="0094014C" w:rsidRDefault="007E348F" w14:paraId="7669E19D" w14:textId="2C21154F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Sem necessidade de ir até uma concessionaria</w:t>
            </w:r>
          </w:p>
        </w:tc>
      </w:tr>
    </w:tbl>
    <w:p w:rsidR="0010663D" w:rsidP="00FA629D" w:rsidRDefault="0010663D" w14:paraId="458E3F6E" w14:textId="341FEE4D">
      <w:pPr>
        <w:pStyle w:val="Legenda"/>
        <w:spacing w:before="120"/>
      </w:pPr>
      <w:bookmarkStart w:name="_Toc158902413" w:id="3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Ttulo1"/>
      </w:pPr>
      <w:bookmarkStart w:name="_Toc158902405" w:id="4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4"/>
    </w:p>
    <w:p w:rsidR="00F76475" w:rsidP="12B6D76B" w:rsidRDefault="00F76475" w14:paraId="7D20605B" w14:textId="633C1427">
      <w:pPr>
        <w:pStyle w:val="Normal"/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Pr="00F76475" w:rsidR="003A4DD3" w:rsidTr="00F76475" w14:paraId="49BFD08D" w14:textId="77777777">
        <w:trPr>
          <w:trHeight w:val="386"/>
        </w:trPr>
        <w:tc>
          <w:tcPr>
            <w:tcW w:w="5950" w:type="dxa"/>
            <w:gridSpan w:val="2"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0F76475" w14:paraId="60B9F15C" w14:textId="77777777">
        <w:trPr>
          <w:trHeight w:val="419"/>
        </w:trPr>
        <w:tc>
          <w:tcPr>
            <w:tcW w:w="5950" w:type="dxa"/>
            <w:gridSpan w:val="2"/>
            <w:vAlign w:val="center"/>
          </w:tcPr>
          <w:p w:rsidRPr="00F76475" w:rsidR="00F75333" w:rsidP="003A4DD3" w:rsidRDefault="005B22A9" w14:paraId="22F65F7D" w14:textId="610D33AE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 w:rsidR="00F75333">
              <w:rPr>
                <w:sz w:val="24"/>
                <w:szCs w:val="24"/>
              </w:rPr>
              <w:t>:</w:t>
            </w:r>
            <w:r w:rsidR="00305714">
              <w:rPr>
                <w:sz w:val="24"/>
                <w:szCs w:val="24"/>
              </w:rPr>
              <w:t xml:space="preserve"> 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305714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76475" w:rsidR="0094014C" w:rsidTr="00F76475" w14:paraId="7A3AC52F" w14:textId="77777777">
        <w:trPr>
          <w:trHeight w:val="1687"/>
        </w:trPr>
        <w:tc>
          <w:tcPr>
            <w:tcW w:w="2832" w:type="dxa"/>
          </w:tcPr>
          <w:p w:rsidRPr="00F76475"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1C1A49" w:rsidP="0094014C" w:rsidRDefault="001C1A49" w14:paraId="37C0B010" w14:textId="77777777">
            <w:pPr>
              <w:rPr>
                <w:sz w:val="24"/>
                <w:szCs w:val="24"/>
              </w:rPr>
            </w:pPr>
          </w:p>
          <w:p w:rsidR="0094014C" w:rsidP="0094014C" w:rsidRDefault="00F33EEF" w14:paraId="08E89864" w14:textId="153D44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PP de locação de automóvel próprio</w:t>
            </w:r>
          </w:p>
          <w:p w:rsidR="00305714" w:rsidP="0094014C" w:rsidRDefault="00F33EEF" w14:paraId="2D187820" w14:textId="47AA71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 xml:space="preserve">Voltado a facilitar </w:t>
            </w:r>
            <w:r w:rsidR="00106CBC">
              <w:rPr>
                <w:sz w:val="24"/>
                <w:szCs w:val="24"/>
              </w:rPr>
              <w:t xml:space="preserve">a locação de veículos </w:t>
            </w:r>
          </w:p>
          <w:p w:rsidRPr="00F76475" w:rsidR="00A3316D" w:rsidP="0094014C" w:rsidRDefault="00A3316D" w14:paraId="63220199" w14:textId="72F350CD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77777777">
            <w:pPr>
              <w:rPr>
                <w:sz w:val="24"/>
                <w:szCs w:val="24"/>
              </w:rPr>
            </w:pPr>
          </w:p>
          <w:p w:rsidR="00A3316D" w:rsidP="00A3316D" w:rsidRDefault="00F33EEF" w14:paraId="33209576" w14:textId="226628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luguel em Concessionaria</w:t>
            </w:r>
          </w:p>
          <w:p w:rsidR="00A3316D" w:rsidP="00A3316D" w:rsidRDefault="00F33EEF" w14:paraId="27E8D817" w14:textId="4DC98B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Compra de carros</w:t>
            </w:r>
          </w:p>
          <w:p w:rsidR="00A3316D" w:rsidP="00A3316D" w:rsidRDefault="00F33EEF" w14:paraId="6C1C7466" w14:textId="049A47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Seguradora</w:t>
            </w:r>
          </w:p>
          <w:p w:rsidR="00A3316D" w:rsidP="00A3316D" w:rsidRDefault="00F33EEF" w14:paraId="75127A59" w14:textId="5FC1BB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PP de transporte</w:t>
            </w:r>
          </w:p>
          <w:p w:rsidRPr="00F76475" w:rsidR="00A3316D" w:rsidP="00A3316D" w:rsidRDefault="00A3316D" w14:paraId="2AA44012" w14:textId="75FF482E">
            <w:pPr>
              <w:rPr>
                <w:sz w:val="24"/>
                <w:szCs w:val="24"/>
              </w:rPr>
            </w:pPr>
          </w:p>
        </w:tc>
      </w:tr>
      <w:tr w:rsidRPr="00F76475" w:rsidR="0094014C" w:rsidTr="00F76475" w14:paraId="6C59ADC5" w14:textId="77777777">
        <w:trPr>
          <w:trHeight w:val="2109"/>
        </w:trPr>
        <w:tc>
          <w:tcPr>
            <w:tcW w:w="2832" w:type="dxa"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="0094014C" w:rsidP="0094014C" w:rsidRDefault="00F33EEF" w14:paraId="29314AB7" w14:textId="0559C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Usuários</w:t>
            </w:r>
            <w:r w:rsidR="00A3316D">
              <w:rPr>
                <w:sz w:val="24"/>
                <w:szCs w:val="24"/>
              </w:rPr>
              <w:t xml:space="preserve"> colocam seu</w:t>
            </w:r>
            <w:r>
              <w:rPr>
                <w:sz w:val="24"/>
                <w:szCs w:val="24"/>
              </w:rPr>
              <w:t xml:space="preserve">s </w:t>
            </w:r>
            <w:r w:rsidR="00A3316D">
              <w:rPr>
                <w:sz w:val="24"/>
                <w:szCs w:val="24"/>
              </w:rPr>
              <w:t xml:space="preserve">próprios carros para </w:t>
            </w:r>
            <w:r w:rsidR="00305714">
              <w:rPr>
                <w:sz w:val="24"/>
                <w:szCs w:val="24"/>
              </w:rPr>
              <w:t>alugar</w:t>
            </w:r>
          </w:p>
          <w:p w:rsidR="00305714" w:rsidP="0094014C" w:rsidRDefault="00F33EEF" w14:paraId="6F2CA73B" w14:textId="0B008D9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 xml:space="preserve">Mostra carros disponíveis na sua área </w:t>
            </w:r>
          </w:p>
          <w:p w:rsidR="00305714" w:rsidP="0094014C" w:rsidRDefault="00F33EEF" w14:paraId="407A64DC" w14:textId="10DE5A4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Disponibiliza reserva de veículos antecipadamente</w:t>
            </w:r>
          </w:p>
          <w:p w:rsidRPr="00F76475" w:rsidR="00305714" w:rsidP="0094014C" w:rsidRDefault="00305714" w14:paraId="3BAB8353" w14:textId="1DDFB1FF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="0010663D" w:rsidP="0094014C" w:rsidRDefault="00F33EEF" w14:paraId="2035BBD0" w14:textId="4EF471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Compra de veículos</w:t>
            </w:r>
          </w:p>
          <w:p w:rsidR="00305714" w:rsidP="0094014C" w:rsidRDefault="00F33EEF" w14:paraId="197B0CB2" w14:textId="6FFE77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Venda de veículos</w:t>
            </w:r>
          </w:p>
          <w:p w:rsidRPr="00F76475" w:rsidR="00305714" w:rsidP="0094014C" w:rsidRDefault="00305714" w14:paraId="3DD9ECAE" w14:textId="67DBF492">
            <w:pPr>
              <w:rPr>
                <w:sz w:val="24"/>
                <w:szCs w:val="24"/>
              </w:rPr>
            </w:pPr>
          </w:p>
        </w:tc>
      </w:tr>
    </w:tbl>
    <w:p w:rsidR="0094014C" w:rsidP="00F76475" w:rsidRDefault="0010663D" w14:paraId="4969B506" w14:textId="3653B2AF">
      <w:pPr>
        <w:pStyle w:val="Legenda"/>
        <w:spacing w:before="120"/>
      </w:pPr>
      <w:bookmarkStart w:name="_Toc158902414" w:id="6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Ttulo1"/>
      </w:pPr>
      <w:bookmarkStart w:name="_Toc158902406" w:id="7"/>
      <w:r w:rsidR="00FC78B4">
        <w:rPr/>
        <w:t>ARTEFATO</w:t>
      </w:r>
      <w:r w:rsidR="00F76475">
        <w:rPr/>
        <w:t xml:space="preserve"> 3:</w:t>
      </w:r>
      <w:r w:rsidR="00456F7F">
        <w:rPr/>
        <w:t xml:space="preserve"> </w:t>
      </w:r>
      <w:r w:rsidR="00944B0F">
        <w:rPr/>
        <w:t>Quadro “</w:t>
      </w:r>
      <w:r w:rsidR="00456F7F">
        <w:rPr/>
        <w:t>Visão de Produto</w:t>
      </w:r>
      <w:r w:rsidR="00944B0F">
        <w:rPr/>
        <w:t>”</w:t>
      </w:r>
      <w:r w:rsidR="00456F7F">
        <w:rPr/>
        <w:t>.</w:t>
      </w:r>
      <w:bookmarkEnd w:id="7"/>
    </w:p>
    <w:p w:rsidR="00F76475" w:rsidP="00EA0C41" w:rsidRDefault="006E52CB" w14:paraId="68F7A937" w14:textId="22E98D49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Pr="00F76475" w:rsidR="005B22A9" w:rsidTr="2567BDA7" w14:paraId="2D761F4E" w14:textId="77777777">
        <w:trPr>
          <w:trHeight w:val="361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8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2567BDA7" w14:paraId="1A6F3ED2" w14:textId="77777777">
        <w:trPr>
          <w:trHeight w:val="410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RDefault="005B22A9" w14:paraId="279BAE02" w14:textId="5284764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EB2551">
              <w:rPr>
                <w:sz w:val="24"/>
                <w:szCs w:val="24"/>
              </w:rPr>
              <w:t xml:space="preserve"> </w:t>
            </w:r>
            <w:r w:rsidR="007B6B21">
              <w:rPr>
                <w:sz w:val="24"/>
                <w:szCs w:val="24"/>
              </w:rPr>
              <w:t>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7B6B21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76475" w:rsidR="006E52CB" w:rsidTr="2567BDA7" w14:paraId="53765092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67D3B850" w14:textId="5CCB6C2D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tcMar/>
            <w:vAlign w:val="center"/>
          </w:tcPr>
          <w:p w:rsidRPr="006F1891" w:rsidR="006E52CB" w:rsidP="006F1891" w:rsidRDefault="00FC3E78" w14:paraId="21584C5D" w14:textId="3BD3074B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ssoas que procuram </w:t>
            </w:r>
            <w:r w:rsidR="008F43D6">
              <w:rPr>
                <w:sz w:val="24"/>
                <w:szCs w:val="24"/>
              </w:rPr>
              <w:t>u</w:t>
            </w:r>
            <w:r>
              <w:rPr>
                <w:sz w:val="24"/>
                <w:szCs w:val="24"/>
              </w:rPr>
              <w:t xml:space="preserve">m carro por um tempo determinado e pessoas que desejam </w:t>
            </w:r>
            <w:r w:rsidR="008F43D6">
              <w:rPr>
                <w:sz w:val="24"/>
                <w:szCs w:val="24"/>
              </w:rPr>
              <w:t>por seu automóvel para alugar</w:t>
            </w:r>
          </w:p>
        </w:tc>
      </w:tr>
      <w:tr w:rsidRPr="00F76475" w:rsidR="006E52CB" w:rsidTr="2567BDA7" w14:paraId="47E770DC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tcMar/>
            <w:vAlign w:val="center"/>
          </w:tcPr>
          <w:p w:rsidRPr="008F43D6" w:rsidR="006E52CB" w:rsidP="006E52CB" w:rsidRDefault="008F43D6" w14:paraId="47CE1423" w14:textId="385717B1">
            <w:pPr>
              <w:rPr>
                <w:sz w:val="24"/>
                <w:szCs w:val="24"/>
              </w:rPr>
            </w:pPr>
            <w:r>
              <w:t>É um aplicativo</w:t>
            </w:r>
          </w:p>
        </w:tc>
      </w:tr>
      <w:tr w:rsidRPr="00F76475" w:rsidR="006E52CB" w:rsidTr="2567BDA7" w14:paraId="29DFD1E6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tcMar/>
            <w:vAlign w:val="center"/>
          </w:tcPr>
          <w:p w:rsidRPr="008F43D6" w:rsidR="006E52CB" w:rsidP="006E52CB" w:rsidRDefault="008F43D6" w14:paraId="13687867" w14:textId="514FDD06">
            <w:pPr>
              <w:rPr>
                <w:sz w:val="24"/>
                <w:szCs w:val="24"/>
              </w:rPr>
            </w:pPr>
            <w:r>
              <w:t xml:space="preserve">Facilita </w:t>
            </w:r>
            <w:r w:rsidR="007B6B21">
              <w:t xml:space="preserve">a locação de </w:t>
            </w:r>
            <w:r w:rsidR="00EB2551">
              <w:t>veículos</w:t>
            </w:r>
          </w:p>
        </w:tc>
      </w:tr>
      <w:tr w:rsidRPr="00F76475" w:rsidR="006E52CB" w:rsidTr="2567BDA7" w14:paraId="1F1FCE48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tcMar/>
            <w:vAlign w:val="center"/>
          </w:tcPr>
          <w:p w:rsidRPr="007B6B21" w:rsidR="006E52CB" w:rsidP="006E52CB" w:rsidRDefault="007B6B21" w14:paraId="449EE764" w14:textId="45A56F88">
            <w:pPr>
              <w:rPr>
                <w:sz w:val="24"/>
                <w:szCs w:val="24"/>
              </w:rPr>
            </w:pPr>
            <w:r>
              <w:t>Pode colocar seu próprio carro para alugar e não precisar ir até uma concessionária</w:t>
            </w:r>
          </w:p>
        </w:tc>
      </w:tr>
      <w:tr w:rsidRPr="00F76475" w:rsidR="006E52CB" w:rsidTr="2567BDA7" w14:paraId="79369F07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00C4434A" w:rsidRDefault="00EB2551" w14:paraId="4115B7BD" w14:textId="15D245B2">
            <w:pPr>
              <w:spacing w:before="120" w:after="120"/>
              <w:rPr>
                <w:sz w:val="24"/>
                <w:szCs w:val="24"/>
              </w:rPr>
            </w:pPr>
            <w:r w:rsidRPr="2567BDA7" w:rsidR="1D7C296A">
              <w:rPr>
                <w:sz w:val="24"/>
                <w:szCs w:val="24"/>
              </w:rPr>
              <w:t xml:space="preserve">Ajuda a pessoa a locar um </w:t>
            </w:r>
            <w:r w:rsidRPr="2567BDA7" w:rsidR="533EF611">
              <w:rPr>
                <w:sz w:val="24"/>
                <w:szCs w:val="24"/>
              </w:rPr>
              <w:t>veículo</w:t>
            </w:r>
            <w:r w:rsidRPr="2567BDA7" w:rsidR="1D7C296A">
              <w:rPr>
                <w:sz w:val="24"/>
                <w:szCs w:val="24"/>
              </w:rPr>
              <w:t xml:space="preserve"> sem a ajuda de terceiros</w:t>
            </w:r>
          </w:p>
        </w:tc>
      </w:tr>
    </w:tbl>
    <w:p w:rsidR="00AE1E85" w:rsidP="00F76475" w:rsidRDefault="00AE1E85" w14:paraId="184CCAF3" w14:textId="1B9C8844">
      <w:pPr>
        <w:pStyle w:val="Legenda"/>
        <w:spacing w:before="120"/>
      </w:pPr>
      <w:bookmarkStart w:name="_Toc158902415" w:id="9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:rsidR="00EA0C41" w:rsidP="00EA0C41" w:rsidRDefault="00EA0C41" w14:paraId="50FA646D" w14:textId="0AD0307C">
      <w:pPr>
        <w:ind w:left="708"/>
      </w:pPr>
    </w:p>
    <w:bookmarkEnd w:id="8"/>
    <w:p w:rsidR="00AE1E85" w:rsidP="00EA0C41" w:rsidRDefault="00AE1E85" w14:paraId="1FA7B345" w14:textId="22BC0A72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Ttulo1"/>
      </w:pPr>
      <w:bookmarkStart w:name="_Toc158902407" w:id="10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name="_Ref95112547" w:id="11"/>
      <w:bookmarkEnd w:id="10"/>
    </w:p>
    <w:p w:rsidR="00F76475" w:rsidP="0077277A" w:rsidRDefault="00F76475" w14:paraId="65AF27DB" w14:textId="77777777">
      <w:pPr>
        <w:ind w:left="360"/>
      </w:pPr>
    </w:p>
    <w:p w:rsidR="0077277A" w:rsidP="00E75BD6" w:rsidRDefault="0077277A" w14:paraId="5F9AC349" w14:textId="6AF4D44B">
      <w:pPr>
        <w:ind w:left="360"/>
      </w:pPr>
      <w:r w:rsidR="06BD8BF8">
        <w:drawing>
          <wp:inline wp14:editId="10B227F2" wp14:anchorId="4BA42C04">
            <wp:extent cx="5800725" cy="4705703"/>
            <wp:effectExtent l="0" t="0" r="0" b="0"/>
            <wp:docPr id="5487822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c1a3a3e978f428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70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471" w:rsidP="007C2471" w:rsidRDefault="007C2471" w14:paraId="49AA8551" w14:textId="7AD8C5D5">
      <w:pPr>
        <w:keepNext w:val="1"/>
        <w:jc w:val="center"/>
      </w:pPr>
    </w:p>
    <w:p w:rsidRPr="00017559" w:rsidR="007C2471" w:rsidP="007C2471" w:rsidRDefault="007C2471" w14:paraId="315C80A7" w14:textId="12B61A44">
      <w:pPr>
        <w:pStyle w:val="Legenda"/>
      </w:pPr>
      <w:bookmarkStart w:name="_Toc158902416" w:id="12"/>
      <w:r w:rsidRPr="003D5A6D">
        <w:rPr>
          <w:lang w:val="en-US"/>
        </w:rPr>
        <w:t xml:space="preserve">Figura </w:t>
      </w:r>
      <w:r w:rsidR="007F397C">
        <w:fldChar w:fldCharType="begin"/>
      </w:r>
      <w:r w:rsidRPr="003D5A6D" w:rsidR="007F397C">
        <w:rPr>
          <w:lang w:val="en-US"/>
        </w:rPr>
        <w:instrText xml:space="preserve"> SEQ Figura \* ARABIC </w:instrText>
      </w:r>
      <w:r w:rsidR="007F397C">
        <w:fldChar w:fldCharType="separate"/>
      </w:r>
      <w:r w:rsidR="00FC3E78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Pr="003D5A6D" w:rsid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Pr="003D5A6D" w:rsidR="00E961EB">
        <w:rPr>
          <w:noProof/>
          <w:lang w:val="en-US"/>
        </w:rPr>
        <w:t xml:space="preserve"> </w:t>
      </w:r>
      <w:r w:rsidRPr="00017559" w:rsidR="00E961EB">
        <w:rPr>
          <w:noProof/>
        </w:rPr>
        <w:t>Fonte: AGUIAR, F. 2018.</w:t>
      </w:r>
      <w:bookmarkEnd w:id="12"/>
    </w:p>
    <w:p w:rsidRPr="00017559" w:rsidR="007C2471" w:rsidP="0043409E" w:rsidRDefault="007C2471" w14:paraId="52D69286" w14:textId="0CC01059"/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Ttulo1"/>
      </w:pPr>
      <w:bookmarkStart w:name="_Toc158902408" w:id="13"/>
      <w:r w:rsidR="00F76475">
        <w:rPr/>
        <w:t>ARTEFATO 5: R</w:t>
      </w:r>
      <w:r w:rsidR="00F76475">
        <w:rPr/>
        <w:t xml:space="preserve">elação de </w:t>
      </w:r>
      <w:r w:rsidR="00F76475">
        <w:rPr/>
        <w:t>U</w:t>
      </w:r>
      <w:r w:rsidR="00F76475">
        <w:rPr/>
        <w:t>ser</w:t>
      </w:r>
      <w:r w:rsidR="00F76475">
        <w:rPr/>
        <w:t xml:space="preserve"> </w:t>
      </w:r>
      <w:r w:rsidR="00F76475">
        <w:rPr/>
        <w:t>S</w:t>
      </w:r>
      <w:r w:rsidR="00F76475">
        <w:rPr/>
        <w:t>tories</w:t>
      </w:r>
      <w:bookmarkEnd w:id="13"/>
    </w:p>
    <w:p w:rsidR="13EB2B93" w:rsidP="13EB2B93" w:rsidRDefault="13EB2B93" w14:paraId="536AC6B7" w14:textId="5A30C12C">
      <w:pPr>
        <w:pStyle w:val="Normal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6E52CB" w:rsidTr="13EB2B93" w14:paraId="29A1DC7A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6E52CB" w:rsidRDefault="006E52CB" w14:paraId="4949A73E" w14:textId="3D66EF00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 xml:space="preserve">HISTÓRIA DO USUÁRIO </w:t>
            </w:r>
            <w:r w:rsidRPr="13EB2B93" w:rsidR="006E52CB">
              <w:rPr>
                <w:b w:val="1"/>
                <w:bCs w:val="1"/>
              </w:rPr>
              <w:t>1</w:t>
            </w:r>
            <w:r w:rsidRPr="13EB2B93" w:rsidR="006E52CB">
              <w:rPr>
                <w:b w:val="1"/>
                <w:bCs w:val="1"/>
              </w:rPr>
              <w:t xml:space="preserve"> - </w:t>
            </w:r>
            <w:r w:rsidRPr="13EB2B93" w:rsidR="006E52CB">
              <w:rPr>
                <w:b w:val="1"/>
                <w:bCs w:val="1"/>
              </w:rPr>
              <w:t>PBI</w:t>
            </w:r>
            <w:r w:rsidR="006E52CB">
              <w:rPr/>
              <w:t xml:space="preserve">: </w:t>
            </w:r>
            <w:r w:rsidR="4E2E2055">
              <w:rPr/>
              <w:t>Manter cadastro de proprietário</w:t>
            </w:r>
          </w:p>
        </w:tc>
      </w:tr>
      <w:tr w:rsidR="006E52CB" w:rsidTr="13EB2B93" w14:paraId="11F03E33" w14:textId="77777777">
        <w:tc>
          <w:tcPr>
            <w:tcW w:w="8505" w:type="dxa"/>
            <w:gridSpan w:val="2"/>
            <w:tcMar/>
          </w:tcPr>
          <w:p w:rsidR="006E52CB" w:rsidP="13EB2B93" w:rsidRDefault="006E52CB" w14:paraId="4C1BA8B5" w14:textId="6BE26779">
            <w:pPr>
              <w:spacing w:before="60" w:after="60"/>
              <w:ind w:left="30" w:hanging="30"/>
            </w:pPr>
            <w:bookmarkStart w:name="_Hlk96268510" w:id="14"/>
            <w:r w:rsidRPr="13EB2B93" w:rsidR="006E52CB">
              <w:rPr>
                <w:b w:val="1"/>
                <w:bCs w:val="1"/>
              </w:rPr>
              <w:t>COMO</w:t>
            </w:r>
            <w:r w:rsidR="006E52CB">
              <w:rPr/>
              <w:t xml:space="preserve">: </w:t>
            </w:r>
            <w:r w:rsidR="63626342">
              <w:rPr/>
              <w:t>Proprietário</w:t>
            </w:r>
          </w:p>
          <w:p w:rsidRPr="00821815" w:rsidR="006E52CB" w:rsidRDefault="006E52CB" w14:paraId="657D68C2" w14:textId="7CBBE04E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>POSSO</w:t>
            </w:r>
            <w:r w:rsidR="006E52CB">
              <w:rPr/>
              <w:t xml:space="preserve">: </w:t>
            </w:r>
            <w:r w:rsidR="555A38CE">
              <w:rPr/>
              <w:t>Manter meu cadastro na plataforma</w:t>
            </w:r>
          </w:p>
          <w:p w:rsidR="006E52CB" w:rsidRDefault="006E52CB" w14:paraId="1728C3E7" w14:textId="360670D2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>PARA</w:t>
            </w:r>
            <w:r w:rsidR="006E52CB">
              <w:rPr/>
              <w:t xml:space="preserve">: </w:t>
            </w:r>
            <w:r w:rsidR="13756E7F">
              <w:rPr/>
              <w:t>Ter controle sobre as informações e veículos cadastrados.</w:t>
            </w:r>
          </w:p>
        </w:tc>
      </w:tr>
      <w:tr w:rsidR="006E52CB" w:rsidTr="13EB2B93" w14:paraId="6E28770E" w14:textId="77777777">
        <w:tc>
          <w:tcPr>
            <w:tcW w:w="1276" w:type="dxa"/>
            <w:tcMar/>
          </w:tcPr>
          <w:p w:rsidR="006E52CB" w:rsidRDefault="006E52CB" w14:paraId="488EF6B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13EB2B93" w:rsidRDefault="006E52CB" w14:paraId="1FFD2F5A" w14:textId="587D51F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06E52CB">
              <w:rPr>
                <w:b w:val="1"/>
                <w:bCs w:val="1"/>
              </w:rPr>
              <w:t>Aceite 1</w:t>
            </w:r>
            <w:r w:rsidRPr="13EB2B93" w:rsidR="32945164">
              <w:rPr>
                <w:b w:val="1"/>
                <w:bCs w:val="1"/>
              </w:rPr>
              <w:t xml:space="preserve"> -</w:t>
            </w:r>
          </w:p>
          <w:p w:rsidRPr="004F21EF" w:rsidR="006E52CB" w:rsidRDefault="006E52CB" w14:paraId="2F9C335C" w14:textId="4343842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32945164">
              <w:rPr>
                <w:b w:val="1"/>
                <w:bCs w:val="1"/>
              </w:rPr>
              <w:t>Cadastro de proprietário</w:t>
            </w:r>
          </w:p>
        </w:tc>
        <w:tc>
          <w:tcPr>
            <w:tcW w:w="7229" w:type="dxa"/>
            <w:tcMar/>
          </w:tcPr>
          <w:p w:rsidR="006E52CB" w:rsidRDefault="006E52CB" w14:paraId="166B1895" w14:textId="14E8FBDC">
            <w:pPr>
              <w:spacing w:before="60" w:after="60"/>
              <w:ind w:left="168"/>
              <w:rPr>
                <w:color w:val="00B0F0"/>
              </w:rPr>
            </w:pPr>
            <w:r w:rsidRPr="13EB2B93" w:rsidR="006E52CB">
              <w:rPr>
                <w:b w:val="1"/>
                <w:bCs w:val="1"/>
              </w:rPr>
              <w:t>DADO</w:t>
            </w:r>
            <w:r w:rsidR="006E52CB">
              <w:rPr/>
              <w:t xml:space="preserve"> </w:t>
            </w:r>
            <w:r w:rsidRPr="13EB2B93" w:rsidR="006E52CB">
              <w:rPr>
                <w:b w:val="1"/>
                <w:bCs w:val="1"/>
              </w:rPr>
              <w:t>QUE</w:t>
            </w:r>
            <w:r w:rsidR="006E52CB">
              <w:rPr/>
              <w:t>:</w:t>
            </w:r>
            <w:r w:rsidR="006E52CB">
              <w:rPr/>
              <w:t xml:space="preserve"> </w:t>
            </w:r>
            <w:r w:rsidR="0926686B">
              <w:rPr/>
              <w:t>o proprietário acessa a página de cadastro</w:t>
            </w:r>
          </w:p>
          <w:p w:rsidRPr="002063D9" w:rsidR="006E52CB" w:rsidRDefault="006E52CB" w14:paraId="259ABC89" w14:textId="53D9C3AB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QUANDO</w:t>
            </w:r>
            <w:r w:rsidR="006E52CB">
              <w:rPr/>
              <w:t xml:space="preserve">: </w:t>
            </w:r>
            <w:r w:rsidR="10DD79B6">
              <w:rPr/>
              <w:t>o proprietário preenche os dados necessários e clica em "Salvar"</w:t>
            </w:r>
          </w:p>
          <w:p w:rsidRPr="001137C6" w:rsidR="006E52CB" w:rsidRDefault="006E52CB" w14:paraId="3C3F9449" w14:textId="29BF8CE5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ENTÃO</w:t>
            </w:r>
            <w:r w:rsidR="006E52CB">
              <w:rPr/>
              <w:t xml:space="preserve">: </w:t>
            </w:r>
            <w:r w:rsidR="44C64D8D">
              <w:rPr/>
              <w:t>os dados são armazenados no sistema e uma mensagem de confirmação é exibida.</w:t>
            </w:r>
          </w:p>
        </w:tc>
      </w:tr>
      <w:tr w:rsidR="006E52CB" w:rsidTr="13EB2B93" w14:paraId="27AB1691" w14:textId="77777777">
        <w:tc>
          <w:tcPr>
            <w:tcW w:w="1276" w:type="dxa"/>
            <w:tcMar/>
          </w:tcPr>
          <w:p w:rsidR="006E52CB" w:rsidRDefault="006E52CB" w14:paraId="216C3951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13EB2B93" w:rsidRDefault="006E52CB" w14:paraId="249377C6" w14:textId="6A9362B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06E52CB">
              <w:rPr>
                <w:b w:val="1"/>
                <w:bCs w:val="1"/>
              </w:rPr>
              <w:t xml:space="preserve">Aceite </w:t>
            </w:r>
            <w:r w:rsidRPr="13EB2B93" w:rsidR="006E52CB">
              <w:rPr>
                <w:b w:val="1"/>
                <w:bCs w:val="1"/>
              </w:rPr>
              <w:t>2</w:t>
            </w:r>
            <w:r w:rsidRPr="13EB2B93" w:rsidR="6FA80A67">
              <w:rPr>
                <w:b w:val="1"/>
                <w:bCs w:val="1"/>
              </w:rPr>
              <w:t xml:space="preserve"> -</w:t>
            </w:r>
          </w:p>
          <w:p w:rsidRPr="004F21EF" w:rsidR="006E52CB" w:rsidRDefault="006E52CB" w14:paraId="4FDF9B30" w14:textId="1067323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FA80A67">
              <w:rPr>
                <w:b w:val="1"/>
                <w:bCs w:val="1"/>
              </w:rPr>
              <w:t xml:space="preserve"> Edição de cadastro</w:t>
            </w:r>
          </w:p>
        </w:tc>
        <w:tc>
          <w:tcPr>
            <w:tcW w:w="7229" w:type="dxa"/>
            <w:tcMar/>
          </w:tcPr>
          <w:p w:rsidR="006E52CB" w:rsidRDefault="006E52CB" w14:paraId="50515435" w14:textId="3064F82D">
            <w:pPr>
              <w:spacing w:before="60" w:after="60"/>
              <w:ind w:left="168"/>
              <w:rPr>
                <w:color w:val="00B0F0"/>
              </w:rPr>
            </w:pPr>
            <w:r w:rsidRPr="13EB2B93" w:rsidR="006E52CB">
              <w:rPr>
                <w:b w:val="1"/>
                <w:bCs w:val="1"/>
              </w:rPr>
              <w:t>DADO</w:t>
            </w:r>
            <w:r w:rsidR="006E52CB">
              <w:rPr/>
              <w:t xml:space="preserve"> </w:t>
            </w:r>
            <w:r w:rsidRPr="13EB2B93" w:rsidR="006E52CB">
              <w:rPr>
                <w:b w:val="1"/>
                <w:bCs w:val="1"/>
              </w:rPr>
              <w:t>QUE</w:t>
            </w:r>
            <w:r w:rsidR="006E52CB">
              <w:rPr/>
              <w:t>:</w:t>
            </w:r>
            <w:r w:rsidR="006E52CB">
              <w:rPr/>
              <w:t xml:space="preserve"> </w:t>
            </w:r>
            <w:r w:rsidR="4B2F020F">
              <w:rPr/>
              <w:t>o proprietário está logado e acessa a página de perfil</w:t>
            </w:r>
          </w:p>
          <w:p w:rsidR="006E52CB" w:rsidP="13EB2B93" w:rsidRDefault="006E52CB" w14:paraId="1FB8AAE4" w14:textId="38425BB8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QUANDO</w:t>
            </w:r>
            <w:r w:rsidR="006E52CB">
              <w:rPr/>
              <w:t>:</w:t>
            </w:r>
            <w:r w:rsidR="421E17E0">
              <w:rPr/>
              <w:t xml:space="preserve"> o proprietário edita suas informações e clica em "Salvar"</w:t>
            </w:r>
          </w:p>
          <w:p w:rsidRPr="001137C6" w:rsidR="006E52CB" w:rsidRDefault="006E52CB" w14:paraId="4F0C587A" w14:textId="07A3B886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ENTÃO</w:t>
            </w:r>
            <w:r w:rsidR="006E52CB">
              <w:rPr/>
              <w:t xml:space="preserve">: </w:t>
            </w:r>
            <w:r w:rsidR="1A07C969">
              <w:rPr/>
              <w:t>as alterações são salvas e uma mensagem de confirmação é exibida.</w:t>
            </w:r>
          </w:p>
        </w:tc>
      </w:tr>
      <w:tr w:rsidR="13EB2B93" w:rsidTr="13EB2B93" w14:paraId="2619B99F">
        <w:trPr>
          <w:trHeight w:val="300"/>
        </w:trPr>
        <w:tc>
          <w:tcPr>
            <w:tcW w:w="1276" w:type="dxa"/>
            <w:tcMar/>
          </w:tcPr>
          <w:p w:rsidR="62678C91" w:rsidP="13EB2B93" w:rsidRDefault="62678C91" w14:paraId="245949A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2678C91">
              <w:rPr>
                <w:b w:val="1"/>
                <w:bCs w:val="1"/>
              </w:rPr>
              <w:t xml:space="preserve">Critério de </w:t>
            </w:r>
          </w:p>
          <w:p w:rsidR="62678C91" w:rsidP="13EB2B93" w:rsidRDefault="62678C91" w14:paraId="41D9E422" w14:textId="5C2F5A3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2678C91">
              <w:rPr>
                <w:b w:val="1"/>
                <w:bCs w:val="1"/>
              </w:rPr>
              <w:t>Aceite 3</w:t>
            </w:r>
            <w:r w:rsidRPr="13EB2B93" w:rsidR="5B2FA952">
              <w:rPr>
                <w:b w:val="1"/>
                <w:bCs w:val="1"/>
              </w:rPr>
              <w:t xml:space="preserve"> - </w:t>
            </w:r>
          </w:p>
          <w:p w:rsidR="5B2FA952" w:rsidP="13EB2B93" w:rsidRDefault="5B2FA952" w14:paraId="373E8FAF" w14:textId="703BF48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B2FA952">
              <w:rPr>
                <w:b w:val="1"/>
                <w:bCs w:val="1"/>
              </w:rPr>
              <w:t>Validação de campos obrigatórios</w:t>
            </w:r>
          </w:p>
        </w:tc>
        <w:tc>
          <w:tcPr>
            <w:tcW w:w="7229" w:type="dxa"/>
            <w:tcMar/>
          </w:tcPr>
          <w:p w:rsidR="5C4ADD49" w:rsidP="13EB2B93" w:rsidRDefault="5C4ADD49" w14:paraId="019B4CEF" w14:textId="45166C8A">
            <w:pPr>
              <w:spacing w:before="60" w:after="60"/>
              <w:ind w:left="168"/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FFFF" w:themeColor="background1" w:themeTint="FF" w:themeShade="FF"/>
                <w:sz w:val="18"/>
                <w:szCs w:val="18"/>
                <w:lang w:val="pt-BR"/>
              </w:rPr>
            </w:pPr>
            <w:r w:rsidRPr="13EB2B93" w:rsidR="5C4ADD49">
              <w:rPr>
                <w:b w:val="1"/>
                <w:bCs w:val="1"/>
              </w:rPr>
              <w:t>DADO</w:t>
            </w:r>
            <w:r w:rsidR="5C4ADD49">
              <w:rPr/>
              <w:t xml:space="preserve"> </w:t>
            </w:r>
            <w:r w:rsidRPr="13EB2B93" w:rsidR="5C4ADD49">
              <w:rPr>
                <w:b w:val="1"/>
                <w:bCs w:val="1"/>
              </w:rPr>
              <w:t>QUE</w:t>
            </w:r>
            <w:r w:rsidR="5C4ADD49">
              <w:rPr/>
              <w:t xml:space="preserve">: </w:t>
            </w:r>
            <w:r w:rsidR="1E3CC111">
              <w:rPr/>
              <w:t>o proprietário acessa a página de cadastro</w:t>
            </w:r>
          </w:p>
          <w:p w:rsidR="5C4ADD49" w:rsidP="13EB2B93" w:rsidRDefault="5C4ADD49" w14:paraId="56AB12FE" w14:textId="726FA4F9">
            <w:pPr>
              <w:spacing w:before="60" w:after="60"/>
              <w:ind w:left="168"/>
            </w:pPr>
            <w:r w:rsidRPr="13EB2B93" w:rsidR="5C4ADD49">
              <w:rPr>
                <w:b w:val="1"/>
                <w:bCs w:val="1"/>
              </w:rPr>
              <w:t>QUANDO</w:t>
            </w:r>
            <w:r w:rsidR="5C4ADD49">
              <w:rPr/>
              <w:t xml:space="preserve">: </w:t>
            </w:r>
            <w:r w:rsidR="18DC75D3">
              <w:rPr/>
              <w:t>o proprietário tenta salvar sem preencher campos obrigatórios</w:t>
            </w:r>
          </w:p>
          <w:p w:rsidR="5C4ADD49" w:rsidP="13EB2B93" w:rsidRDefault="5C4ADD49" w14:paraId="18C187D6" w14:textId="1F064A4E">
            <w:pPr>
              <w:spacing w:before="60" w:after="60"/>
              <w:ind w:left="168"/>
            </w:pPr>
            <w:r w:rsidRPr="13EB2B93" w:rsidR="5C4ADD49">
              <w:rPr>
                <w:b w:val="1"/>
                <w:bCs w:val="1"/>
              </w:rPr>
              <w:t>ENTÃO</w:t>
            </w:r>
            <w:r w:rsidR="5C4ADD49">
              <w:rPr/>
              <w:t xml:space="preserve">: </w:t>
            </w:r>
            <w:r w:rsidR="060A1CBA">
              <w:rPr/>
              <w:t>o sistema exibe uma mensagem de erro indicando os campos faltantes.</w:t>
            </w:r>
          </w:p>
        </w:tc>
      </w:tr>
    </w:tbl>
    <w:p w:rsidR="13EB2B93" w:rsidP="13EB2B93" w:rsidRDefault="13EB2B93" w14:paraId="17CF6D50" w14:textId="6D26FEE7">
      <w:pPr>
        <w:pStyle w:val="CorpodeTexto"/>
        <w:spacing w:before="120"/>
      </w:pPr>
      <w:bookmarkEnd w:id="14"/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3EB2B93" w:rsidTr="13EB2B93" w14:paraId="75EDBCC9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37DE8921" w14:textId="487D619C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 xml:space="preserve">HISTÓRIA DO USUÁRIO 2 - </w:t>
            </w:r>
            <w:r w:rsidRPr="13EB2B93" w:rsidR="13EB2B93">
              <w:rPr>
                <w:b w:val="1"/>
                <w:bCs w:val="1"/>
              </w:rPr>
              <w:t>PBI</w:t>
            </w:r>
            <w:r w:rsidR="13EB2B93">
              <w:rPr/>
              <w:t xml:space="preserve">: </w:t>
            </w:r>
            <w:r w:rsidR="47CC031D">
              <w:rPr/>
              <w:t>Realizar login de proprietário</w:t>
            </w:r>
          </w:p>
        </w:tc>
      </w:tr>
      <w:tr w:rsidR="13EB2B93" w:rsidTr="13EB2B93" w14:paraId="3FCEC2DC">
        <w:trPr>
          <w:trHeight w:val="300"/>
        </w:trPr>
        <w:tc>
          <w:tcPr>
            <w:tcW w:w="8505" w:type="dxa"/>
            <w:gridSpan w:val="2"/>
            <w:tcMar/>
          </w:tcPr>
          <w:p w:rsidR="13EB2B93" w:rsidP="13EB2B93" w:rsidRDefault="13EB2B93" w14:paraId="48C3CE33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16479DC1" w14:textId="3FE50784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OSSO</w:t>
            </w:r>
            <w:r w:rsidR="13EB2B93">
              <w:rPr/>
              <w:t xml:space="preserve">: </w:t>
            </w:r>
            <w:r w:rsidR="689451EC">
              <w:rPr/>
              <w:t>Realizar login na plataforma</w:t>
            </w:r>
          </w:p>
          <w:p w:rsidR="13EB2B93" w:rsidP="13EB2B93" w:rsidRDefault="13EB2B93" w14:paraId="167BD4F4" w14:textId="6FB96035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4F19F998">
              <w:rPr/>
              <w:t xml:space="preserve">Acessar a conta e gerenciar </w:t>
            </w:r>
            <w:r w:rsidR="237E49C2">
              <w:rPr/>
              <w:t xml:space="preserve">os </w:t>
            </w:r>
            <w:r w:rsidR="4F19F998">
              <w:rPr/>
              <w:t>veículos.</w:t>
            </w:r>
          </w:p>
        </w:tc>
      </w:tr>
      <w:tr w:rsidR="13EB2B93" w:rsidTr="13EB2B93" w14:paraId="17B752FE">
        <w:trPr>
          <w:trHeight w:val="300"/>
        </w:trPr>
        <w:tc>
          <w:tcPr>
            <w:tcW w:w="1276" w:type="dxa"/>
            <w:tcMar/>
          </w:tcPr>
          <w:p w:rsidR="13EB2B93" w:rsidP="13EB2B93" w:rsidRDefault="13EB2B93" w14:paraId="237476E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2FC69FCD" w14:textId="3CC947A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Aceite 1</w:t>
            </w:r>
            <w:r w:rsidRPr="13EB2B93" w:rsidR="71C7C0CA">
              <w:rPr>
                <w:b w:val="1"/>
                <w:bCs w:val="1"/>
              </w:rPr>
              <w:t xml:space="preserve"> - Login bem-sucedido</w:t>
            </w:r>
          </w:p>
        </w:tc>
        <w:tc>
          <w:tcPr>
            <w:tcW w:w="7229" w:type="dxa"/>
            <w:tcMar/>
          </w:tcPr>
          <w:p w:rsidR="13EB2B93" w:rsidP="13EB2B93" w:rsidRDefault="13EB2B93" w14:paraId="752E81C0" w14:textId="77BD7871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1D93027">
              <w:rPr/>
              <w:t>o proprietário acessa a página de login</w:t>
            </w:r>
          </w:p>
          <w:p w:rsidR="13EB2B93" w:rsidP="13EB2B93" w:rsidRDefault="13EB2B93" w14:paraId="7495AAAB" w14:textId="16E73E74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15697C4">
              <w:rPr/>
              <w:t>o proprietário insere e-mail e senha corretos e clica em "Entrar"</w:t>
            </w:r>
          </w:p>
          <w:p w:rsidR="13EB2B93" w:rsidP="13EB2B93" w:rsidRDefault="13EB2B93" w14:paraId="03163825" w14:textId="5AF394E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6E895D44">
              <w:rPr/>
              <w:t>o sistema redireciona o proprietário para a página inicial da sua conta.</w:t>
            </w:r>
          </w:p>
        </w:tc>
      </w:tr>
      <w:tr w:rsidR="13EB2B93" w:rsidTr="13EB2B93" w14:paraId="40895404">
        <w:trPr>
          <w:trHeight w:val="300"/>
        </w:trPr>
        <w:tc>
          <w:tcPr>
            <w:tcW w:w="1276" w:type="dxa"/>
            <w:tcMar/>
          </w:tcPr>
          <w:p w:rsidR="13EB2B93" w:rsidP="13EB2B93" w:rsidRDefault="13EB2B93" w14:paraId="6EA2AC1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362117F2" w14:textId="6F03C96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Aceite </w:t>
            </w:r>
            <w:r w:rsidRPr="13EB2B93" w:rsidR="13EB2B93">
              <w:rPr>
                <w:b w:val="1"/>
                <w:bCs w:val="1"/>
              </w:rPr>
              <w:t>2</w:t>
            </w:r>
            <w:r w:rsidRPr="13EB2B93" w:rsidR="61FC110C">
              <w:rPr>
                <w:b w:val="1"/>
                <w:bCs w:val="1"/>
              </w:rPr>
              <w:t xml:space="preserve"> - Login falho</w:t>
            </w:r>
          </w:p>
        </w:tc>
        <w:tc>
          <w:tcPr>
            <w:tcW w:w="7229" w:type="dxa"/>
            <w:tcMar/>
          </w:tcPr>
          <w:p w:rsidR="13EB2B93" w:rsidP="13EB2B93" w:rsidRDefault="13EB2B93" w14:paraId="61843168" w14:textId="3E4B9EAA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C3F4CA4">
              <w:rPr/>
              <w:t>o proprietário acessa a página de login</w:t>
            </w:r>
          </w:p>
          <w:p w:rsidR="13EB2B93" w:rsidP="13EB2B93" w:rsidRDefault="13EB2B93" w14:paraId="585F6C5B" w14:textId="081A78F1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350FF041">
              <w:rPr/>
              <w:t>o proprietário insere e-mail ou senha incorretos e clica em "Entrar"</w:t>
            </w:r>
          </w:p>
          <w:p w:rsidR="13EB2B93" w:rsidP="13EB2B93" w:rsidRDefault="13EB2B93" w14:paraId="70458E43" w14:textId="3D1474E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8B269B7">
              <w:rPr/>
              <w:t>o sistema exibe uma mensagem de erro informando que os dados estão incorretos.</w:t>
            </w:r>
          </w:p>
        </w:tc>
      </w:tr>
      <w:tr w:rsidR="13EB2B93" w:rsidTr="13EB2B93" w14:paraId="4D9769CE">
        <w:trPr>
          <w:trHeight w:val="300"/>
        </w:trPr>
        <w:tc>
          <w:tcPr>
            <w:tcW w:w="1276" w:type="dxa"/>
            <w:tcMar/>
          </w:tcPr>
          <w:p w:rsidR="29957281" w:rsidP="13EB2B93" w:rsidRDefault="29957281" w14:paraId="17B9DABE" w14:textId="06CEDD88">
            <w:pPr>
              <w:pStyle w:val="Normal"/>
              <w:rPr>
                <w:b w:val="1"/>
                <w:bCs w:val="1"/>
              </w:rPr>
            </w:pPr>
            <w:r w:rsidRPr="13EB2B93" w:rsidR="29957281">
              <w:rPr>
                <w:b w:val="1"/>
                <w:bCs w:val="1"/>
              </w:rPr>
              <w:t>Critério de Aceite 3 - Recuperação de senha</w:t>
            </w:r>
          </w:p>
        </w:tc>
        <w:tc>
          <w:tcPr>
            <w:tcW w:w="7229" w:type="dxa"/>
            <w:tcMar/>
          </w:tcPr>
          <w:p w:rsidR="29957281" w:rsidP="13EB2B93" w:rsidRDefault="29957281" w14:paraId="2D835CE0" w14:textId="3E4B9EAA">
            <w:pPr>
              <w:spacing w:before="60" w:after="60"/>
              <w:ind w:left="168"/>
              <w:rPr>
                <w:color w:val="00B0F0"/>
              </w:rPr>
            </w:pPr>
            <w:r w:rsidRPr="13EB2B93" w:rsidR="29957281">
              <w:rPr>
                <w:b w:val="1"/>
                <w:bCs w:val="1"/>
              </w:rPr>
              <w:t>DADO</w:t>
            </w:r>
            <w:r w:rsidR="29957281">
              <w:rPr/>
              <w:t xml:space="preserve"> </w:t>
            </w:r>
            <w:r w:rsidRPr="13EB2B93" w:rsidR="29957281">
              <w:rPr>
                <w:b w:val="1"/>
                <w:bCs w:val="1"/>
              </w:rPr>
              <w:t>QUE</w:t>
            </w:r>
            <w:r w:rsidR="29957281">
              <w:rPr/>
              <w:t>: o proprietário acessa a página de login</w:t>
            </w:r>
          </w:p>
          <w:p w:rsidR="29957281" w:rsidP="13EB2B93" w:rsidRDefault="29957281" w14:paraId="00C34950" w14:textId="7D326004">
            <w:pPr>
              <w:spacing w:before="60" w:after="60"/>
              <w:ind w:left="168"/>
            </w:pPr>
            <w:r w:rsidRPr="13EB2B93" w:rsidR="29957281">
              <w:rPr>
                <w:b w:val="1"/>
                <w:bCs w:val="1"/>
              </w:rPr>
              <w:t>QUANDO</w:t>
            </w:r>
            <w:r w:rsidR="29957281">
              <w:rPr/>
              <w:t>: o proprietário clica em "Esqueci minha senha" e insere seu e-mail cadastrado</w:t>
            </w:r>
          </w:p>
          <w:p w:rsidR="29957281" w:rsidP="13EB2B93" w:rsidRDefault="29957281" w14:paraId="45B34F38" w14:textId="5B1B450D">
            <w:pPr>
              <w:spacing w:before="60" w:after="60"/>
              <w:ind w:left="168"/>
            </w:pPr>
            <w:r w:rsidRPr="13EB2B93" w:rsidR="29957281">
              <w:rPr>
                <w:b w:val="1"/>
                <w:bCs w:val="1"/>
              </w:rPr>
              <w:t>ENTÃO</w:t>
            </w:r>
            <w:r w:rsidR="29957281">
              <w:rPr/>
              <w:t>: o sistema envia um e-mail com instruções para redefinir a senha.</w:t>
            </w:r>
          </w:p>
        </w:tc>
      </w:tr>
    </w:tbl>
    <w:p w:rsidR="13EB2B93" w:rsidP="13EB2B93" w:rsidRDefault="13EB2B93" w14:paraId="3803BC87" w14:textId="5CF98EEC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3EB2B93" w:rsidTr="13EB2B93" w14:paraId="4718AE5B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728C8206" w14:textId="7FF9244A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HISTÓRIA DO USUÁRIO 3 - PBI</w:t>
            </w:r>
            <w:r w:rsidR="13EB2B93">
              <w:rPr/>
              <w:t>: Manter cadastro de veículos (proprietário)</w:t>
            </w:r>
          </w:p>
        </w:tc>
      </w:tr>
      <w:tr w:rsidR="13EB2B93" w:rsidTr="13EB2B93" w14:paraId="002804B3">
        <w:trPr>
          <w:trHeight w:val="300"/>
        </w:trPr>
        <w:tc>
          <w:tcPr>
            <w:tcW w:w="8505" w:type="dxa"/>
            <w:gridSpan w:val="2"/>
            <w:tcMar/>
          </w:tcPr>
          <w:p w:rsidR="6E4BA176" w:rsidP="13EB2B93" w:rsidRDefault="6E4BA176" w14:paraId="2509B408" w14:textId="51FB9C46">
            <w:pPr>
              <w:spacing w:before="60" w:after="60"/>
              <w:ind w:left="30" w:hanging="3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</w:pPr>
            <w:r w:rsidRPr="13EB2B93" w:rsidR="6E4BA17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COMO: Proprietário</w:t>
            </w:r>
          </w:p>
          <w:p w:rsidR="6E4BA176" w:rsidP="13EB2B93" w:rsidRDefault="6E4BA176" w14:paraId="58547F65" w14:textId="5565E293">
            <w:pPr>
              <w:pStyle w:val="Normal"/>
              <w:spacing w:before="60" w:after="60"/>
              <w:ind w:left="30" w:hanging="30"/>
            </w:pPr>
            <w:r w:rsidRPr="13EB2B93" w:rsidR="6E4BA17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POSSO: Cadastrar e gerenciar meus veículos na plataforma</w:t>
            </w:r>
          </w:p>
          <w:p w:rsidR="6E4BA176" w:rsidP="13EB2B93" w:rsidRDefault="6E4BA176" w14:paraId="71F40FD2" w14:textId="748F0F06">
            <w:pPr>
              <w:pStyle w:val="Normal"/>
              <w:spacing w:before="60" w:after="60"/>
              <w:ind w:left="30" w:hanging="30"/>
            </w:pPr>
            <w:r w:rsidRPr="13EB2B93" w:rsidR="6E4BA17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PARA: Disponibilizá-los para locação e manter as informações atualizadas.</w:t>
            </w:r>
          </w:p>
        </w:tc>
      </w:tr>
      <w:tr w:rsidR="13EB2B93" w:rsidTr="13EB2B93" w14:paraId="6B51EAE2">
        <w:trPr>
          <w:trHeight w:val="300"/>
        </w:trPr>
        <w:tc>
          <w:tcPr>
            <w:tcW w:w="1276" w:type="dxa"/>
            <w:tcMar/>
          </w:tcPr>
          <w:p w:rsidR="50332C71" w:rsidP="13EB2B93" w:rsidRDefault="50332C71" w14:paraId="28BDBE25" w14:textId="0AAAE4B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0332C71">
              <w:rPr>
                <w:b w:val="1"/>
                <w:bCs w:val="1"/>
              </w:rPr>
              <w:t>Critério de Aceite 1 - Cadastro de veículo</w:t>
            </w:r>
          </w:p>
        </w:tc>
        <w:tc>
          <w:tcPr>
            <w:tcW w:w="7229" w:type="dxa"/>
            <w:tcMar/>
          </w:tcPr>
          <w:p w:rsidR="13EB2B93" w:rsidP="13EB2B93" w:rsidRDefault="13EB2B93" w14:paraId="5D7F55AD" w14:textId="094375CA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24F3157">
              <w:rPr/>
              <w:t>o proprietário está logado e acessa a página de cadastro de veículos</w:t>
            </w:r>
          </w:p>
          <w:p w:rsidR="13EB2B93" w:rsidP="13EB2B93" w:rsidRDefault="13EB2B93" w14:paraId="05547025" w14:textId="7FB06F0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479B5BE">
              <w:rPr/>
              <w:t>o proprietário preenche os dados do veículo e clica em "Cadastrar"</w:t>
            </w:r>
          </w:p>
          <w:p w:rsidR="13EB2B93" w:rsidP="13EB2B93" w:rsidRDefault="13EB2B93" w14:paraId="313B3D66" w14:textId="6B0D2B76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0785E78">
              <w:rPr/>
              <w:t>o veículo é cadastrado e aparece na lista de veículos gerenciáveis.</w:t>
            </w:r>
          </w:p>
        </w:tc>
      </w:tr>
      <w:tr w:rsidR="13EB2B93" w:rsidTr="13EB2B93" w14:paraId="06198F96">
        <w:trPr>
          <w:trHeight w:val="300"/>
        </w:trPr>
        <w:tc>
          <w:tcPr>
            <w:tcW w:w="1276" w:type="dxa"/>
            <w:tcMar/>
          </w:tcPr>
          <w:p w:rsidR="0D9AFCBE" w:rsidP="13EB2B93" w:rsidRDefault="0D9AFCBE" w14:paraId="1D5486B4" w14:textId="54559E1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D9AFCBE">
              <w:rPr>
                <w:b w:val="1"/>
                <w:bCs w:val="1"/>
              </w:rPr>
              <w:t>Critério de Aceite 2 - Edição de veículo</w:t>
            </w:r>
          </w:p>
        </w:tc>
        <w:tc>
          <w:tcPr>
            <w:tcW w:w="7229" w:type="dxa"/>
            <w:tcMar/>
          </w:tcPr>
          <w:p w:rsidR="13EB2B93" w:rsidP="13EB2B93" w:rsidRDefault="13EB2B93" w14:paraId="10DF2158" w14:textId="1304A945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454E10BF">
              <w:rPr/>
              <w:t>o proprietário está logado e acessa a página de gerenciamento de veículos</w:t>
            </w:r>
          </w:p>
          <w:p w:rsidR="13EB2B93" w:rsidP="13EB2B93" w:rsidRDefault="13EB2B93" w14:paraId="3F492C6D" w14:textId="20D90CCB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10E51A12">
              <w:rPr/>
              <w:t>o proprietário seleciona um veículo e edita suas informações</w:t>
            </w:r>
          </w:p>
          <w:p w:rsidR="13EB2B93" w:rsidP="13EB2B93" w:rsidRDefault="13EB2B93" w14:paraId="2A34AB65" w14:textId="50FA6C4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02456E7C">
              <w:rPr/>
              <w:t>as alterações são salvas e uma mensagem de confirmação é exibida.</w:t>
            </w:r>
          </w:p>
        </w:tc>
      </w:tr>
      <w:tr w:rsidR="13EB2B93" w:rsidTr="13EB2B93" w14:paraId="5FFA8D77">
        <w:trPr>
          <w:trHeight w:val="300"/>
        </w:trPr>
        <w:tc>
          <w:tcPr>
            <w:tcW w:w="1276" w:type="dxa"/>
            <w:tcMar/>
          </w:tcPr>
          <w:p w:rsidR="479CDE2D" w:rsidP="13EB2B93" w:rsidRDefault="479CDE2D" w14:paraId="2560AEC3" w14:textId="0A81D86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96" w:right="0" w:hanging="41"/>
              <w:jc w:val="left"/>
              <w:rPr>
                <w:b w:val="1"/>
                <w:bCs w:val="1"/>
              </w:rPr>
            </w:pPr>
            <w:r w:rsidRPr="13EB2B93" w:rsidR="479CDE2D">
              <w:rPr>
                <w:b w:val="1"/>
                <w:bCs w:val="1"/>
              </w:rPr>
              <w:t>Critério de Aceite 3 - Validação de campos obrigatórios</w:t>
            </w:r>
          </w:p>
        </w:tc>
        <w:tc>
          <w:tcPr>
            <w:tcW w:w="7229" w:type="dxa"/>
            <w:tcMar/>
          </w:tcPr>
          <w:p w:rsidR="13EB2B93" w:rsidP="13EB2B93" w:rsidRDefault="13EB2B93" w14:paraId="2222BA90" w14:textId="6CE8143B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C1B4CF9">
              <w:rPr/>
              <w:t>o proprietário tenta cadastrar um veículo</w:t>
            </w:r>
          </w:p>
          <w:p w:rsidR="13EB2B93" w:rsidP="13EB2B93" w:rsidRDefault="13EB2B93" w14:paraId="10BFC898" w14:textId="173D9110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05C7073">
              <w:rPr/>
              <w:t>o proprietário deixa campos obrigatórios em branco e clica em "Cadastrar"</w:t>
            </w:r>
          </w:p>
          <w:p w:rsidR="13EB2B93" w:rsidP="13EB2B93" w:rsidRDefault="13EB2B93" w14:paraId="2F6A2CFD" w14:textId="303E9EE3">
            <w:pPr>
              <w:spacing w:before="60" w:after="60"/>
              <w:ind w:left="168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03756B8B">
              <w:rPr/>
              <w:t>o sistema exibe uma mensagem de erro indicando os campos faltantes.</w:t>
            </w:r>
          </w:p>
        </w:tc>
      </w:tr>
    </w:tbl>
    <w:p w:rsidR="13EB2B93" w:rsidP="13EB2B93" w:rsidRDefault="13EB2B93" w14:paraId="406160ED" w14:textId="6E334A61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3EB2B93" w:rsidTr="13EB2B93" w14:paraId="40DD6A35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68F7CDB7" w14:textId="2A2E568D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 xml:space="preserve">HISTÓRIA DO USUÁRIO </w:t>
            </w:r>
            <w:r w:rsidRPr="13EB2B93" w:rsidR="4245681F">
              <w:rPr>
                <w:b w:val="1"/>
                <w:bCs w:val="1"/>
              </w:rPr>
              <w:t>4</w:t>
            </w:r>
            <w:r w:rsidRPr="13EB2B93" w:rsidR="13EB2B93">
              <w:rPr>
                <w:b w:val="1"/>
                <w:bCs w:val="1"/>
              </w:rPr>
              <w:t xml:space="preserve"> </w:t>
            </w:r>
            <w:r w:rsidRPr="13EB2B93" w:rsidR="13EB2B93">
              <w:rPr>
                <w:b w:val="1"/>
                <w:bCs w:val="1"/>
              </w:rPr>
              <w:t>- PBI</w:t>
            </w:r>
            <w:r w:rsidR="13EB2B93">
              <w:rPr/>
              <w:t xml:space="preserve">: </w:t>
            </w:r>
            <w:r w:rsidR="2D692D80">
              <w:rPr/>
              <w:t>Manter regras de locação do veículo (proprietário)</w:t>
            </w:r>
          </w:p>
        </w:tc>
      </w:tr>
      <w:tr w:rsidR="13EB2B93" w:rsidTr="13EB2B93" w14:paraId="6E333295">
        <w:trPr>
          <w:trHeight w:val="300"/>
        </w:trPr>
        <w:tc>
          <w:tcPr>
            <w:tcW w:w="8505" w:type="dxa"/>
            <w:gridSpan w:val="2"/>
            <w:tcMar/>
          </w:tcPr>
          <w:p w:rsidR="13EB2B93" w:rsidP="13EB2B93" w:rsidRDefault="13EB2B93" w14:paraId="6AEDE662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388221F3" w14:textId="555BE92B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OSSO</w:t>
            </w:r>
            <w:r w:rsidR="13EB2B93">
              <w:rPr/>
              <w:t xml:space="preserve">: </w:t>
            </w:r>
            <w:r w:rsidR="5FEAF851">
              <w:rPr/>
              <w:t>Definir regras de locação para meus veículos</w:t>
            </w:r>
          </w:p>
          <w:p w:rsidR="13EB2B93" w:rsidP="13EB2B93" w:rsidRDefault="13EB2B93" w14:paraId="31CD7457" w14:textId="12062B93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78060893">
              <w:rPr/>
              <w:t xml:space="preserve">Garantir que os veículos sejam alugados conforme </w:t>
            </w:r>
            <w:r w:rsidR="0FD1C9B8">
              <w:rPr/>
              <w:t xml:space="preserve">as </w:t>
            </w:r>
            <w:r w:rsidR="78060893">
              <w:rPr/>
              <w:t>condições</w:t>
            </w:r>
            <w:r w:rsidR="065E7D87">
              <w:rPr/>
              <w:t xml:space="preserve"> </w:t>
            </w:r>
            <w:r w:rsidR="5F824ECF">
              <w:rPr/>
              <w:t>desejadas</w:t>
            </w:r>
            <w:r w:rsidR="78060893">
              <w:rPr/>
              <w:t>.</w:t>
            </w:r>
          </w:p>
        </w:tc>
      </w:tr>
      <w:tr w:rsidR="13EB2B93" w:rsidTr="13EB2B93" w14:paraId="7BF7FB9B">
        <w:trPr>
          <w:trHeight w:val="300"/>
        </w:trPr>
        <w:tc>
          <w:tcPr>
            <w:tcW w:w="1276" w:type="dxa"/>
            <w:tcMar/>
          </w:tcPr>
          <w:p w:rsidR="78060893" w:rsidP="13EB2B93" w:rsidRDefault="78060893" w14:paraId="48EE3EB7" w14:textId="3C6D1D9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8060893">
              <w:rPr>
                <w:b w:val="1"/>
                <w:bCs w:val="1"/>
              </w:rPr>
              <w:t>Critério de Aceite 1 - Definição de regras de locação</w:t>
            </w:r>
          </w:p>
        </w:tc>
        <w:tc>
          <w:tcPr>
            <w:tcW w:w="7229" w:type="dxa"/>
            <w:tcMar/>
          </w:tcPr>
          <w:p w:rsidR="13EB2B93" w:rsidP="13EB2B93" w:rsidRDefault="13EB2B93" w14:paraId="3F81D3E6" w14:textId="74C58D62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FFD1C0E">
              <w:rPr/>
              <w:t>o proprietário está logado e acessa a página de gerenciamento de veículos</w:t>
            </w:r>
          </w:p>
          <w:p w:rsidR="13EB2B93" w:rsidP="13EB2B93" w:rsidRDefault="13EB2B93" w14:paraId="58AC16C6" w14:textId="31808E0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162B5A52">
              <w:rPr/>
              <w:t>o proprietário seleciona um veículo e define as regras de locação (ex.: valor diário, limite de quilometragem)</w:t>
            </w:r>
          </w:p>
          <w:p w:rsidR="13EB2B93" w:rsidP="13EB2B93" w:rsidRDefault="13EB2B93" w14:paraId="49E450CD" w14:textId="5980A11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7AFF37DE">
              <w:rPr/>
              <w:t>as regras são salvas e aplicadas sempre que o veículo for selecionado para locação.</w:t>
            </w:r>
          </w:p>
        </w:tc>
      </w:tr>
      <w:tr w:rsidR="13EB2B93" w:rsidTr="13EB2B93" w14:paraId="5BA385B9">
        <w:trPr>
          <w:trHeight w:val="300"/>
        </w:trPr>
        <w:tc>
          <w:tcPr>
            <w:tcW w:w="1276" w:type="dxa"/>
            <w:tcMar/>
          </w:tcPr>
          <w:p w:rsidR="48CF4CF5" w:rsidP="13EB2B93" w:rsidRDefault="48CF4CF5" w14:paraId="5FF1B398" w14:textId="1322359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48CF4CF5">
              <w:rPr>
                <w:b w:val="1"/>
                <w:bCs w:val="1"/>
              </w:rPr>
              <w:t>Critério de Aceite 2 - Edição de regras de locação</w:t>
            </w:r>
          </w:p>
        </w:tc>
        <w:tc>
          <w:tcPr>
            <w:tcW w:w="7229" w:type="dxa"/>
            <w:tcMar/>
          </w:tcPr>
          <w:p w:rsidR="13EB2B93" w:rsidP="13EB2B93" w:rsidRDefault="13EB2B93" w14:paraId="4C756B45" w14:textId="328312DC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5CCD27EF">
              <w:rPr/>
              <w:t>o proprietário está logado e acessa a página de gerenciamento de veículos</w:t>
            </w:r>
          </w:p>
          <w:p w:rsidR="13EB2B93" w:rsidP="13EB2B93" w:rsidRDefault="13EB2B93" w14:paraId="55ED7E1A" w14:textId="216556C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2BE1476F">
              <w:rPr/>
              <w:t>o proprietário seleciona um veículo e edita as regras de locação</w:t>
            </w:r>
          </w:p>
          <w:p w:rsidR="13EB2B93" w:rsidP="13EB2B93" w:rsidRDefault="13EB2B93" w14:paraId="1A78CF55" w14:textId="4E4BE937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5DB64DA2">
              <w:rPr/>
              <w:t>as alterações são salvas e uma mensagem de confirmação é exibida.</w:t>
            </w:r>
          </w:p>
        </w:tc>
      </w:tr>
      <w:tr w:rsidR="13EB2B93" w:rsidTr="13EB2B93" w14:paraId="489BF8A1">
        <w:trPr>
          <w:trHeight w:val="300"/>
        </w:trPr>
        <w:tc>
          <w:tcPr>
            <w:tcW w:w="1276" w:type="dxa"/>
            <w:tcMar/>
          </w:tcPr>
          <w:p w:rsidR="2C57663E" w:rsidP="13EB2B93" w:rsidRDefault="2C57663E" w14:paraId="6D47FAFD" w14:textId="65FDE39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2C57663E">
              <w:rPr>
                <w:b w:val="1"/>
                <w:bCs w:val="1"/>
              </w:rPr>
              <w:t>Critério de Aceite 3 - Validação de regras inválidas</w:t>
            </w:r>
          </w:p>
        </w:tc>
        <w:tc>
          <w:tcPr>
            <w:tcW w:w="7229" w:type="dxa"/>
            <w:tcMar/>
          </w:tcPr>
          <w:p w:rsidR="13EB2B93" w:rsidP="13EB2B93" w:rsidRDefault="13EB2B93" w14:paraId="6C33B87C" w14:textId="7759C038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18C5BFB9">
              <w:rPr/>
              <w:t>o proprietário tenta definir regras de locação inválidas (ex.: valor diário negativo)</w:t>
            </w:r>
          </w:p>
          <w:p w:rsidR="13EB2B93" w:rsidP="13EB2B93" w:rsidRDefault="13EB2B93" w14:paraId="06DABDF3" w14:textId="636C48B9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1855B9AA">
              <w:rPr/>
              <w:t>o proprietário clica em "Salvar"</w:t>
            </w:r>
          </w:p>
          <w:p w:rsidR="13EB2B93" w:rsidP="13EB2B93" w:rsidRDefault="13EB2B93" w14:paraId="7B419149" w14:textId="514C0188">
            <w:pPr>
              <w:spacing w:before="60" w:after="60"/>
              <w:ind w:left="168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13F6378">
              <w:rPr/>
              <w:t>o sistema exibe uma mensagem de erro indicando que as regras são inválidas.</w:t>
            </w:r>
          </w:p>
        </w:tc>
      </w:tr>
    </w:tbl>
    <w:p w:rsidR="13EB2B93" w:rsidP="13EB2B93" w:rsidRDefault="13EB2B93" w14:paraId="28A608C7" w14:textId="4A5CDDB4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3EB2B93" w:rsidTr="13EB2B93" w14:paraId="142223D2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58FDD1B2" w14:textId="781CBAA6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 xml:space="preserve">HISTÓRIA DO USUÁRIO </w:t>
            </w:r>
            <w:r w:rsidRPr="13EB2B93" w:rsidR="08584131">
              <w:rPr>
                <w:b w:val="1"/>
                <w:bCs w:val="1"/>
              </w:rPr>
              <w:t>5</w:t>
            </w:r>
            <w:r w:rsidRPr="13EB2B93" w:rsidR="0971C68F">
              <w:rPr>
                <w:b w:val="1"/>
                <w:bCs w:val="1"/>
              </w:rPr>
              <w:t xml:space="preserve"> </w:t>
            </w:r>
            <w:r w:rsidRPr="13EB2B93" w:rsidR="13EB2B93">
              <w:rPr>
                <w:b w:val="1"/>
                <w:bCs w:val="1"/>
              </w:rPr>
              <w:t>- PBI</w:t>
            </w:r>
            <w:r w:rsidR="13EB2B93">
              <w:rPr/>
              <w:t xml:space="preserve">: </w:t>
            </w:r>
            <w:r w:rsidR="753B1932">
              <w:rPr/>
              <w:t>Manter agenda de disponibilidade do veículo</w:t>
            </w:r>
          </w:p>
        </w:tc>
      </w:tr>
      <w:tr w:rsidR="13EB2B93" w:rsidTr="13EB2B93" w14:paraId="33D7C761">
        <w:trPr>
          <w:trHeight w:val="300"/>
        </w:trPr>
        <w:tc>
          <w:tcPr>
            <w:tcW w:w="8505" w:type="dxa"/>
            <w:gridSpan w:val="2"/>
            <w:tcMar/>
          </w:tcPr>
          <w:p w:rsidR="13EB2B93" w:rsidP="13EB2B93" w:rsidRDefault="13EB2B93" w14:paraId="5AF55EA9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6D75DE57" w14:textId="7D597EB0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OSSO</w:t>
            </w:r>
            <w:r w:rsidR="13EB2B93">
              <w:rPr/>
              <w:t xml:space="preserve">: </w:t>
            </w:r>
            <w:r w:rsidR="474F13FE">
              <w:rPr/>
              <w:t>Definir a disponibilidade e o valor de locação dos meus veículos</w:t>
            </w:r>
          </w:p>
          <w:p w:rsidR="13EB2B93" w:rsidP="13EB2B93" w:rsidRDefault="13EB2B93" w14:paraId="54B727C6" w14:textId="6055E684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5359048E">
              <w:rPr/>
              <w:t xml:space="preserve">Controlar quando e por quanto </w:t>
            </w:r>
            <w:r w:rsidR="05347EA2">
              <w:rPr/>
              <w:t>o</w:t>
            </w:r>
            <w:r w:rsidR="5359048E">
              <w:rPr/>
              <w:t xml:space="preserve"> veículos estarão disponíveis para locação.</w:t>
            </w:r>
          </w:p>
        </w:tc>
      </w:tr>
      <w:tr w:rsidR="13EB2B93" w:rsidTr="13EB2B93" w14:paraId="0049989E">
        <w:trPr>
          <w:trHeight w:val="300"/>
        </w:trPr>
        <w:tc>
          <w:tcPr>
            <w:tcW w:w="1276" w:type="dxa"/>
            <w:tcMar/>
          </w:tcPr>
          <w:p w:rsidR="13EB2B93" w:rsidP="13EB2B93" w:rsidRDefault="13EB2B93" w14:paraId="5A6E0D5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14B7C9D8" w14:textId="3DCA9F9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Aceite 1</w:t>
            </w:r>
            <w:r w:rsidRPr="13EB2B93" w:rsidR="37355893">
              <w:rPr>
                <w:b w:val="1"/>
                <w:bCs w:val="1"/>
              </w:rPr>
              <w:t xml:space="preserve"> - Definição de disponibilidade</w:t>
            </w:r>
          </w:p>
        </w:tc>
        <w:tc>
          <w:tcPr>
            <w:tcW w:w="7229" w:type="dxa"/>
            <w:tcMar/>
          </w:tcPr>
          <w:p w:rsidR="13EB2B93" w:rsidP="13EB2B93" w:rsidRDefault="13EB2B93" w14:paraId="5BCE6193" w14:textId="651C5AAF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BFC8C53">
              <w:rPr/>
              <w:t>o proprietário está logado e acessa a página de gerenciamento de veículos</w:t>
            </w:r>
          </w:p>
          <w:p w:rsidR="13EB2B93" w:rsidP="13EB2B93" w:rsidRDefault="13EB2B93" w14:paraId="680FCA45" w14:textId="11A6FB8A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7EBFD7C5">
              <w:rPr/>
              <w:t xml:space="preserve"> o proprietário seleciona um veículo e define os dias e valores de disponibilidade</w:t>
            </w:r>
          </w:p>
          <w:p w:rsidR="13EB2B93" w:rsidP="13EB2B93" w:rsidRDefault="13EB2B93" w14:paraId="62F0AF91" w14:textId="59B9A685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4FDB608C">
              <w:rPr/>
              <w:t>a agenda é atualizada e o veículo só aparece como disponível nos dias e valores definidos.</w:t>
            </w:r>
          </w:p>
        </w:tc>
      </w:tr>
      <w:tr w:rsidR="13EB2B93" w:rsidTr="13EB2B93" w14:paraId="7893FB4F">
        <w:trPr>
          <w:trHeight w:val="300"/>
        </w:trPr>
        <w:tc>
          <w:tcPr>
            <w:tcW w:w="1276" w:type="dxa"/>
            <w:tcMar/>
          </w:tcPr>
          <w:p w:rsidR="4FDB608C" w:rsidP="13EB2B93" w:rsidRDefault="4FDB608C" w14:paraId="4C1532EF" w14:textId="7447A68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4FDB608C">
              <w:rPr>
                <w:b w:val="1"/>
                <w:bCs w:val="1"/>
              </w:rPr>
              <w:t>Critério de Aceite 2 - Edição de disponibilidade</w:t>
            </w:r>
          </w:p>
        </w:tc>
        <w:tc>
          <w:tcPr>
            <w:tcW w:w="7229" w:type="dxa"/>
            <w:tcMar/>
          </w:tcPr>
          <w:p w:rsidR="6F2FD5AF" w:rsidP="13EB2B93" w:rsidRDefault="6F2FD5AF" w14:paraId="60894E86" w14:textId="2E8CBCFA">
            <w:pPr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DADO QUE:</w:t>
            </w:r>
            <w:r w:rsidR="6F2FD5AF">
              <w:rPr/>
              <w:t xml:space="preserve"> o proprietário está logado e acessa a página de gerenciamento de veículos</w:t>
            </w:r>
          </w:p>
          <w:p w:rsidR="6F2FD5AF" w:rsidP="13EB2B93" w:rsidRDefault="6F2FD5AF" w14:paraId="6BE19E10" w14:textId="5CE829D5">
            <w:pPr>
              <w:pStyle w:val="Normal"/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QUANDO:</w:t>
            </w:r>
            <w:r w:rsidR="6F2FD5AF">
              <w:rPr/>
              <w:t xml:space="preserve"> o proprietário seleciona um veículo e edita a agenda de disponibilidade</w:t>
            </w:r>
          </w:p>
          <w:p w:rsidR="6F2FD5AF" w:rsidP="13EB2B93" w:rsidRDefault="6F2FD5AF" w14:paraId="24F26B7D" w14:textId="43586EA7">
            <w:pPr>
              <w:pStyle w:val="Normal"/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ENTÃO:</w:t>
            </w:r>
            <w:r w:rsidR="6F2FD5AF">
              <w:rPr/>
              <w:t xml:space="preserve"> as alterações são salvas e uma mensagem de confirmação é exibida.</w:t>
            </w:r>
          </w:p>
        </w:tc>
      </w:tr>
      <w:tr w:rsidR="13EB2B93" w:rsidTr="13EB2B93" w14:paraId="45846D23">
        <w:trPr>
          <w:trHeight w:val="300"/>
        </w:trPr>
        <w:tc>
          <w:tcPr>
            <w:tcW w:w="1276" w:type="dxa"/>
            <w:tcMar/>
          </w:tcPr>
          <w:p w:rsidR="567EF1A7" w:rsidP="13EB2B93" w:rsidRDefault="567EF1A7" w14:paraId="39834766" w14:textId="665753E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67EF1A7">
              <w:rPr>
                <w:b w:val="1"/>
                <w:bCs w:val="1"/>
              </w:rPr>
              <w:t>Critério de Aceite 3 - Validação de datas inválidas</w:t>
            </w:r>
          </w:p>
        </w:tc>
        <w:tc>
          <w:tcPr>
            <w:tcW w:w="7229" w:type="dxa"/>
            <w:tcMar/>
          </w:tcPr>
          <w:p w:rsidR="47F5FEA4" w:rsidP="13EB2B93" w:rsidRDefault="47F5FEA4" w14:paraId="244B4D13" w14:textId="23CC25B9">
            <w:pPr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 xml:space="preserve">DADO QUE: </w:t>
            </w:r>
            <w:r w:rsidRPr="13EB2B93" w:rsidR="47F5FEA4">
              <w:rPr>
                <w:color w:val="auto"/>
              </w:rPr>
              <w:t>o proprietário tenta definir uma data de disponibilidade no passado</w:t>
            </w:r>
          </w:p>
          <w:p w:rsidR="47F5FEA4" w:rsidP="13EB2B93" w:rsidRDefault="47F5FEA4" w14:paraId="6CEB6F8D" w14:textId="06DDE011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>QUANDO:</w:t>
            </w:r>
            <w:r w:rsidRPr="13EB2B93" w:rsidR="47F5FEA4">
              <w:rPr>
                <w:color w:val="auto"/>
              </w:rPr>
              <w:t xml:space="preserve"> o proprietário clica em "Salvar"</w:t>
            </w:r>
          </w:p>
          <w:p w:rsidR="47F5FEA4" w:rsidP="13EB2B93" w:rsidRDefault="47F5FEA4" w14:paraId="0F63FD44" w14:textId="4E249A8E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>ENTÃO:</w:t>
            </w:r>
            <w:r w:rsidRPr="13EB2B93" w:rsidR="47F5FEA4">
              <w:rPr>
                <w:color w:val="auto"/>
              </w:rPr>
              <w:t xml:space="preserve"> o sistema exibe uma mensagem de erro indicando que a data é inválida.</w:t>
            </w:r>
          </w:p>
        </w:tc>
      </w:tr>
    </w:tbl>
    <w:p w:rsidR="13EB2B93" w:rsidP="13EB2B93" w:rsidRDefault="13EB2B93" w14:paraId="746FE55B" w14:textId="61255FCD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5"/>
        <w:gridCol w:w="7230"/>
      </w:tblGrid>
      <w:tr w:rsidR="13EB2B93" w:rsidTr="13EB2B93" w14:paraId="0FF8425F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6A1D1682" w14:textId="44993263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HISTÓRIA DO USUÁRIO 6 - PBI</w:t>
            </w:r>
            <w:r w:rsidR="13EB2B93">
              <w:rPr/>
              <w:t xml:space="preserve">: </w:t>
            </w:r>
            <w:r w:rsidR="4EA1A993">
              <w:rPr/>
              <w:t>Exibir veículos disponíveis (locador/visitante)</w:t>
            </w:r>
          </w:p>
        </w:tc>
      </w:tr>
      <w:tr w:rsidR="13EB2B93" w:rsidTr="13EB2B93" w14:paraId="4A3C9202">
        <w:trPr>
          <w:trHeight w:val="300"/>
        </w:trPr>
        <w:tc>
          <w:tcPr>
            <w:tcW w:w="8505" w:type="dxa"/>
            <w:gridSpan w:val="2"/>
            <w:tcMar/>
          </w:tcPr>
          <w:p w:rsidR="4EA1A993" w:rsidP="13EB2B93" w:rsidRDefault="4EA1A993" w14:paraId="4AEB89D1" w14:textId="27C18134">
            <w:pPr>
              <w:spacing w:before="60" w:after="60"/>
              <w:ind w:left="30" w:hanging="30"/>
            </w:pPr>
            <w:r w:rsidRPr="13EB2B93" w:rsidR="4EA1A993">
              <w:rPr>
                <w:b w:val="1"/>
                <w:bCs w:val="1"/>
              </w:rPr>
              <w:t>COMO</w:t>
            </w:r>
            <w:r w:rsidR="4EA1A993">
              <w:rPr/>
              <w:t>: Locador/Visitante</w:t>
            </w:r>
          </w:p>
          <w:p w:rsidR="4EA1A993" w:rsidP="13EB2B93" w:rsidRDefault="4EA1A993" w14:paraId="087FDF13" w14:textId="6A2535C3">
            <w:pPr>
              <w:pStyle w:val="Normal"/>
              <w:spacing w:before="60" w:after="60"/>
              <w:ind w:left="30" w:hanging="30"/>
            </w:pPr>
            <w:r w:rsidRPr="13EB2B93" w:rsidR="4EA1A993">
              <w:rPr>
                <w:b w:val="1"/>
                <w:bCs w:val="1"/>
              </w:rPr>
              <w:t>POSSO</w:t>
            </w:r>
            <w:r w:rsidR="4EA1A993">
              <w:rPr/>
              <w:t>: Visualizar veículos disponíveis para locação</w:t>
            </w:r>
          </w:p>
          <w:p w:rsidR="4EA1A993" w:rsidP="13EB2B93" w:rsidRDefault="4EA1A993" w14:paraId="342D8187" w14:textId="2DFAAB04">
            <w:pPr>
              <w:pStyle w:val="Normal"/>
              <w:spacing w:before="60" w:after="60"/>
              <w:ind w:left="30" w:hanging="30"/>
            </w:pPr>
            <w:r w:rsidRPr="13EB2B93" w:rsidR="4EA1A993">
              <w:rPr>
                <w:b w:val="1"/>
                <w:bCs w:val="1"/>
              </w:rPr>
              <w:t>PARA</w:t>
            </w:r>
            <w:r w:rsidR="4EA1A993">
              <w:rPr/>
              <w:t xml:space="preserve">: Encontrar um veículo que </w:t>
            </w:r>
            <w:r w:rsidR="0AB9E103">
              <w:rPr/>
              <w:t>atenda minhas</w:t>
            </w:r>
            <w:r w:rsidR="4EA1A993">
              <w:rPr/>
              <w:t xml:space="preserve"> necessidades</w:t>
            </w:r>
            <w:r w:rsidR="3B985160">
              <w:rPr/>
              <w:t xml:space="preserve"> </w:t>
            </w:r>
            <w:r w:rsidR="578975BB">
              <w:rPr/>
              <w:t>desejadas.</w:t>
            </w:r>
          </w:p>
        </w:tc>
      </w:tr>
      <w:tr w:rsidR="13EB2B93" w:rsidTr="13EB2B93" w14:paraId="0B90171B">
        <w:trPr>
          <w:trHeight w:val="300"/>
        </w:trPr>
        <w:tc>
          <w:tcPr>
            <w:tcW w:w="1275" w:type="dxa"/>
            <w:tcMar/>
          </w:tcPr>
          <w:p w:rsidR="75C73A69" w:rsidP="13EB2B93" w:rsidRDefault="75C73A69" w14:paraId="4DFE2638" w14:textId="58D21AC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1 - Filtragem de veículos disponíveis</w:t>
            </w:r>
          </w:p>
        </w:tc>
        <w:tc>
          <w:tcPr>
            <w:tcW w:w="7230" w:type="dxa"/>
            <w:tcMar/>
          </w:tcPr>
          <w:p w:rsidR="75C73A69" w:rsidP="13EB2B93" w:rsidRDefault="75C73A69" w14:paraId="19674842" w14:textId="5748212C">
            <w:pPr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DADO QUE:</w:t>
            </w:r>
            <w:r w:rsidR="75C73A69">
              <w:rPr/>
              <w:t xml:space="preserve"> um locador/visitante acessa a página de veículos disponíveis</w:t>
            </w:r>
          </w:p>
          <w:p w:rsidR="75C73A69" w:rsidP="13EB2B93" w:rsidRDefault="75C73A69" w14:paraId="0BA30F85" w14:textId="729BE2BA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QUANDO:</w:t>
            </w:r>
            <w:r w:rsidR="75C73A69">
              <w:rPr/>
              <w:t xml:space="preserve"> o usuário aplica filtros de data, valor ou tipo de veículo</w:t>
            </w:r>
          </w:p>
          <w:p w:rsidR="75C73A69" w:rsidP="13EB2B93" w:rsidRDefault="75C73A69" w14:paraId="522C2EF7" w14:textId="07334517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ENTÃO:</w:t>
            </w:r>
            <w:r w:rsidR="75C73A69">
              <w:rPr/>
              <w:t xml:space="preserve"> o sistema exibe apenas os veículos que estão disponíveis conforme as regras e agenda definidas pelo proprietário.</w:t>
            </w:r>
          </w:p>
        </w:tc>
      </w:tr>
      <w:tr w:rsidR="13EB2B93" w:rsidTr="13EB2B93" w14:paraId="5DA85B14">
        <w:trPr>
          <w:trHeight w:val="300"/>
        </w:trPr>
        <w:tc>
          <w:tcPr>
            <w:tcW w:w="1275" w:type="dxa"/>
            <w:tcMar/>
          </w:tcPr>
          <w:p w:rsidR="75C73A69" w:rsidP="13EB2B93" w:rsidRDefault="75C73A69" w14:paraId="09734100" w14:textId="34D6018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2 - Visualização de detalhes do veículo</w:t>
            </w:r>
          </w:p>
        </w:tc>
        <w:tc>
          <w:tcPr>
            <w:tcW w:w="7230" w:type="dxa"/>
            <w:tcMar/>
          </w:tcPr>
          <w:p w:rsidR="75C73A69" w:rsidP="13EB2B93" w:rsidRDefault="75C73A69" w14:paraId="0E558087" w14:textId="290C2E9E">
            <w:pPr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DADO QUE:</w:t>
            </w:r>
            <w:r w:rsidR="75C73A69">
              <w:rPr/>
              <w:t xml:space="preserve"> um locador/visitante seleciona um veículo na lista de disponíveis</w:t>
            </w:r>
          </w:p>
          <w:p w:rsidR="75C73A69" w:rsidP="13EB2B93" w:rsidRDefault="75C73A69" w14:paraId="2AE168C5" w14:textId="6946466E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QUANDO:</w:t>
            </w:r>
            <w:r w:rsidR="75C73A69">
              <w:rPr/>
              <w:t xml:space="preserve"> o usuário clica em "Ver detalhes"</w:t>
            </w:r>
          </w:p>
          <w:p w:rsidR="75C73A69" w:rsidP="13EB2B93" w:rsidRDefault="75C73A69" w14:paraId="798BA67D" w14:textId="27FDFCF5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ENTÃO:</w:t>
            </w:r>
            <w:r w:rsidR="75C73A69">
              <w:rPr/>
              <w:t xml:space="preserve"> o sistema exibe informações detalhadas sobre o veículo, incluindo fotos, descrição e regras de locação.</w:t>
            </w:r>
          </w:p>
        </w:tc>
      </w:tr>
      <w:tr w:rsidR="13EB2B93" w:rsidTr="13EB2B93" w14:paraId="4C6814C2">
        <w:trPr>
          <w:trHeight w:val="300"/>
        </w:trPr>
        <w:tc>
          <w:tcPr>
            <w:tcW w:w="1275" w:type="dxa"/>
            <w:tcMar/>
          </w:tcPr>
          <w:p w:rsidR="75C73A69" w:rsidP="13EB2B93" w:rsidRDefault="75C73A69" w14:paraId="121F7986" w14:textId="2F39814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3 - Validação de veículos indisponíveis</w:t>
            </w:r>
          </w:p>
        </w:tc>
        <w:tc>
          <w:tcPr>
            <w:tcW w:w="7230" w:type="dxa"/>
            <w:tcMar/>
          </w:tcPr>
          <w:p w:rsidR="75C73A69" w:rsidP="13EB2B93" w:rsidRDefault="75C73A69" w14:paraId="5274927D" w14:textId="73BAE9E1">
            <w:pPr>
              <w:spacing w:before="60" w:after="60"/>
              <w:ind w:left="168"/>
              <w:rPr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>DADO QUE:</w:t>
            </w:r>
            <w:r w:rsidRPr="13EB2B93" w:rsidR="75C73A69">
              <w:rPr>
                <w:color w:val="auto"/>
              </w:rPr>
              <w:t xml:space="preserve"> um locador/visitante aplica filtros de data</w:t>
            </w:r>
          </w:p>
          <w:p w:rsidR="75C73A69" w:rsidP="13EB2B93" w:rsidRDefault="75C73A69" w14:paraId="1BD32726" w14:textId="2137367D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>QUANDO:</w:t>
            </w:r>
            <w:r w:rsidRPr="13EB2B93" w:rsidR="75C73A69">
              <w:rPr>
                <w:color w:val="auto"/>
              </w:rPr>
              <w:t xml:space="preserve"> não há veículos disponíveis para a data selecionada</w:t>
            </w:r>
          </w:p>
          <w:p w:rsidR="75C73A69" w:rsidP="13EB2B93" w:rsidRDefault="75C73A69" w14:paraId="39484B81" w14:textId="001843BF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>ENTÃO:</w:t>
            </w:r>
            <w:r w:rsidRPr="13EB2B93" w:rsidR="75C73A69">
              <w:rPr>
                <w:color w:val="auto"/>
              </w:rPr>
              <w:t xml:space="preserve"> o sistema exibe uma mensagem informando que não há veículos disponíveis.</w:t>
            </w:r>
          </w:p>
        </w:tc>
      </w:tr>
      <w:tr w:rsidR="13EB2B93" w:rsidTr="13EB2B93" w14:paraId="3E272C8D">
        <w:trPr>
          <w:trHeight w:val="300"/>
        </w:trPr>
        <w:tc>
          <w:tcPr>
            <w:tcW w:w="1275" w:type="dxa"/>
            <w:tcMar/>
          </w:tcPr>
          <w:p w:rsidR="75C73A69" w:rsidP="13EB2B93" w:rsidRDefault="75C73A69" w14:paraId="6CB2E948" w14:textId="2FBBAFD8">
            <w:pPr>
              <w:pStyle w:val="Normal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4 - Ordenação de veículos por preço</w:t>
            </w:r>
          </w:p>
        </w:tc>
        <w:tc>
          <w:tcPr>
            <w:tcW w:w="7230" w:type="dxa"/>
            <w:tcMar/>
          </w:tcPr>
          <w:p w:rsidR="75C73A69" w:rsidP="13EB2B93" w:rsidRDefault="75C73A69" w14:paraId="6D5195F7" w14:textId="5C9D4B58">
            <w:pPr>
              <w:pStyle w:val="Normal"/>
              <w:rPr>
                <w:b w:val="0"/>
                <w:bCs w:val="0"/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 xml:space="preserve">DADO QUE: </w:t>
            </w:r>
            <w:r w:rsidRPr="13EB2B93" w:rsidR="75C73A69">
              <w:rPr>
                <w:b w:val="0"/>
                <w:bCs w:val="0"/>
                <w:color w:val="auto"/>
              </w:rPr>
              <w:t>um locador/visitante acessa a página de veículos disponíveis</w:t>
            </w:r>
          </w:p>
          <w:p w:rsidR="75C73A69" w:rsidP="13EB2B93" w:rsidRDefault="75C73A69" w14:paraId="4C044809" w14:textId="50FADDDC">
            <w:pPr>
              <w:pStyle w:val="Normal"/>
              <w:rPr>
                <w:b w:val="0"/>
                <w:bCs w:val="0"/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 xml:space="preserve">QUANDO: </w:t>
            </w:r>
            <w:r w:rsidRPr="13EB2B93" w:rsidR="75C73A69">
              <w:rPr>
                <w:b w:val="0"/>
                <w:bCs w:val="0"/>
                <w:color w:val="auto"/>
              </w:rPr>
              <w:t>o usuário seleciona a opção "Ordenar por preço"</w:t>
            </w:r>
          </w:p>
          <w:p w:rsidR="75C73A69" w:rsidP="13EB2B93" w:rsidRDefault="75C73A69" w14:paraId="0F94BB8C" w14:textId="05D8CFC8">
            <w:pPr>
              <w:pStyle w:val="Normal"/>
            </w:pPr>
            <w:r w:rsidRPr="13EB2B93" w:rsidR="75C73A69">
              <w:rPr>
                <w:b w:val="1"/>
                <w:bCs w:val="1"/>
                <w:color w:val="auto"/>
              </w:rPr>
              <w:t xml:space="preserve">ENTÃO: </w:t>
            </w:r>
            <w:r w:rsidRPr="13EB2B93" w:rsidR="75C73A69">
              <w:rPr>
                <w:b w:val="0"/>
                <w:bCs w:val="0"/>
                <w:color w:val="auto"/>
              </w:rPr>
              <w:t>os veículos são exibidos em ordem crescente de valor de locação.</w:t>
            </w:r>
          </w:p>
        </w:tc>
      </w:tr>
    </w:tbl>
    <w:p w:rsidR="13EB2B93" w:rsidP="13EB2B93" w:rsidRDefault="13EB2B93" w14:paraId="0FC51F21" w14:textId="21CBFE51">
      <w:pPr>
        <w:pStyle w:val="CorpodeTexto"/>
      </w:pPr>
    </w:p>
    <w:p w:rsidR="10344064" w:rsidP="13EB2B93" w:rsidRDefault="10344064" w14:paraId="7768ABBF" w14:textId="28CACE3F">
      <w:pPr>
        <w:pStyle w:val="Legenda"/>
        <w:spacing w:before="120"/>
        <w:rPr>
          <w:noProof/>
        </w:rPr>
      </w:pPr>
      <w:r w:rsidR="10344064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13EB2B93" w:rsidR="10344064">
        <w:rPr>
          <w:noProof/>
        </w:rPr>
        <w:t>5</w:t>
      </w:r>
      <w:r>
        <w:fldChar w:fldCharType="end"/>
      </w:r>
      <w:r w:rsidR="10344064">
        <w:rPr/>
        <w:t xml:space="preserve"> - User Stories e Critérios de Aceite</w:t>
      </w:r>
      <w:r w:rsidRPr="13EB2B93" w:rsidR="10344064">
        <w:rPr>
          <w:noProof/>
        </w:rPr>
        <w:t>. Fonte: AGUIAR, F. 2018.</w:t>
      </w:r>
    </w:p>
    <w:p w:rsidR="00FA629D" w:rsidP="00FA629D" w:rsidRDefault="00FA629D" w14:paraId="10B46963" w14:textId="20F22B02">
      <w:pPr>
        <w:pStyle w:val="Ttulo1"/>
      </w:pPr>
      <w:bookmarkStart w:name="_Toc158902409" w:id="17"/>
      <w:r>
        <w:t xml:space="preserve">ARTEFATO 6: </w:t>
      </w:r>
      <w:r w:rsidR="00723C3B">
        <w:t>Modelo Relacional</w:t>
      </w:r>
      <w:bookmarkEnd w:id="17"/>
    </w:p>
    <w:p w:rsidR="00FA629D" w:rsidP="00FA629D" w:rsidRDefault="00FA629D" w14:paraId="743BA78B" w14:textId="73E214E7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1F0C4D40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RDefault="0089163D" w14:paraId="60F8F0DF" w14:textId="7D6A0B9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:rsidTr="1F0C4D40" w14:paraId="26C203D3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RDefault="0089163D" w14:paraId="4AC19D73" w14:textId="3B9389A9">
            <w:pPr>
              <w:jc w:val="center"/>
            </w:pPr>
            <w:r w:rsidR="59C6880D">
              <w:drawing>
                <wp:inline wp14:editId="1031204D" wp14:anchorId="4989E3D1">
                  <wp:extent cx="5248276" cy="5229225"/>
                  <wp:effectExtent l="0" t="0" r="0" b="0"/>
                  <wp:docPr id="86706713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9109c4c9a7c449a0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522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64ACB210">
      <w:pPr>
        <w:pStyle w:val="Legenda"/>
        <w:spacing w:before="120"/>
      </w:pPr>
      <w:bookmarkStart w:name="_Toc96267031" w:id="18"/>
      <w:bookmarkStart w:name="_Toc158902418" w:id="19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p w:rsidR="00FA629D" w:rsidRDefault="00FA629D" w14:paraId="1A47CEC0" w14:textId="77777777"/>
    <w:p w:rsidR="00FA629D" w:rsidRDefault="00FA629D" w14:paraId="7A9E5E34" w14:textId="77777777"/>
    <w:p w:rsidR="00FA629D" w:rsidP="00FA629D" w:rsidRDefault="00FA629D" w14:paraId="6C90E08F" w14:textId="50FF5289">
      <w:pPr>
        <w:pStyle w:val="Ttulo1"/>
      </w:pPr>
      <w:bookmarkStart w:name="_Toc158902410" w:id="2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6D0986D9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:rsidRPr="0062565D" w:rsidR="00694EB1" w:rsidP="00694EB1" w:rsidRDefault="00694EB1" w14:paraId="358C773A" w14:textId="47837BAE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285DAD44">
      <w:pPr>
        <w:pStyle w:val="Legenda"/>
        <w:spacing w:before="120"/>
      </w:pPr>
      <w:bookmarkStart w:name="_Toc96277162" w:id="21"/>
      <w:bookmarkStart w:name="_Toc158902419" w:id="22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602A068C">
      <w:pPr>
        <w:pStyle w:val="Ttulo1"/>
      </w:pPr>
      <w:bookmarkStart w:name="_Toc158902411" w:id="23"/>
      <w:r>
        <w:t xml:space="preserve">ARTEFATO 8: </w:t>
      </w:r>
      <w:r w:rsidR="00A11E09">
        <w:t>Diagrama de Atividades</w:t>
      </w:r>
      <w:bookmarkEnd w:id="23"/>
      <w:r>
        <w:t xml:space="preserve"> </w:t>
      </w:r>
    </w:p>
    <w:p w:rsidR="00C253D8" w:rsidP="00C253D8" w:rsidRDefault="00C253D8" w14:paraId="2D27027E" w14:textId="4C976D98"/>
    <w:p w:rsidR="00C253D8" w:rsidP="00A11E09" w:rsidRDefault="00A11E09" w14:paraId="6854478B" w14:textId="4D51BB75">
      <w:r w:rsidRPr="00A11E09">
        <w:rPr>
          <w:color w:val="00B0F0"/>
        </w:rPr>
        <w:t>Incluir D</w:t>
      </w:r>
      <w:r w:rsidRPr="00A11E09" w:rsidR="00C253D8">
        <w:rPr>
          <w:color w:val="00B0F0"/>
        </w:rPr>
        <w:t>iagrama de Atividades (da disciplina de Criação de Modelos Computacionais)</w:t>
      </w:r>
    </w:p>
    <w:p w:rsidR="003602CF" w:rsidP="003602CF" w:rsidRDefault="003602CF" w14:paraId="61DCDF9A" w14:textId="77777777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3602CF" w:rsidRDefault="00C253D8" w14:paraId="172172A7" w14:textId="27E96F47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:rsidR="00C253D8" w:rsidRDefault="00C253D8" w14:paraId="79FD6F0A" w14:textId="77777777">
            <w:pPr>
              <w:jc w:val="center"/>
              <w:rPr>
                <w:b/>
                <w:bCs/>
              </w:rPr>
            </w:pPr>
          </w:p>
          <w:p w:rsidR="00C253D8" w:rsidRDefault="00024D58" w14:paraId="0A99DD54" w14:textId="76B508D0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4F0339" w:rsidR="00C253D8" w:rsidRDefault="00C253D8" w14:paraId="4BCC9B62" w14:textId="77777777">
            <w:pPr>
              <w:jc w:val="center"/>
              <w:rPr>
                <w:b/>
                <w:bCs/>
              </w:rPr>
            </w:pPr>
          </w:p>
        </w:tc>
      </w:tr>
    </w:tbl>
    <w:p w:rsidR="00C253D8" w:rsidP="00C253D8" w:rsidRDefault="00C253D8" w14:paraId="4249D00F" w14:textId="664B6744">
      <w:pPr>
        <w:pStyle w:val="Legenda"/>
        <w:spacing w:before="120"/>
      </w:pPr>
      <w:bookmarkStart w:name="_Toc158902420" w:id="24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8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4"/>
    </w:p>
    <w:p w:rsidR="00A11E09" w:rsidP="006043D6" w:rsidRDefault="00A11E09" w14:paraId="59A27029" w14:textId="77777777">
      <w:pPr>
        <w:pStyle w:val="Ttulo1"/>
      </w:pPr>
    </w:p>
    <w:p w:rsidR="00A11E09" w:rsidRDefault="00A11E09" w14:paraId="2147D09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0677B2" w:rsidP="006043D6" w:rsidRDefault="006043D6" w14:paraId="2CDBA37C" w14:textId="47B5B75A">
      <w:pPr>
        <w:pStyle w:val="Ttulo1"/>
      </w:pPr>
      <w:bookmarkStart w:name="_Toc158902412" w:id="25"/>
      <w:r>
        <w:t>REFERÊNCIA BIBLIOGRÁFICAS</w:t>
      </w:r>
      <w:bookmarkEnd w:id="25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w:history="1" r:id="rId16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7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 w:rsidR="00B333BD">
        <w:rPr/>
        <w:t xml:space="preserve">SCHWABER, K.; SUTHERLAND, J. </w:t>
      </w:r>
      <w:r w:rsidRPr="0088697F" w:rsidR="00B333BD">
        <w:rPr>
          <w:b w:val="1"/>
          <w:bCs w:val="1"/>
        </w:rPr>
        <w:t>Guia do SCRUM</w:t>
      </w:r>
      <w:r w:rsidRPr="0088697F" w:rsidR="0088697F">
        <w:rPr>
          <w:b w:val="1"/>
          <w:bCs w:val="1"/>
        </w:rPr>
        <w:t xml:space="preserve"> -</w:t>
      </w:r>
      <w:r w:rsidRPr="0088697F" w:rsidR="00B333BD">
        <w:rPr>
          <w:b w:val="1"/>
          <w:bCs w:val="1"/>
        </w:rPr>
        <w:t xml:space="preserve"> o guia definitivo para o Scrum: as regras do jogo</w:t>
      </w:r>
      <w:r w:rsidR="00B333BD">
        <w:rPr/>
        <w:t xml:space="preserve">. 2020. Disponível em: </w:t>
      </w:r>
      <w:hyperlink w:history="1" r:id="R00ea30c95f6843b8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 w:rsidR="00B333BD">
        <w:rPr/>
        <w:t xml:space="preserve">. Acesso em: </w:t>
      </w:r>
      <w:r w:rsidR="0088697F">
        <w:rPr/>
        <w:t>10 fevereiro</w:t>
      </w:r>
      <w:r w:rsidR="00B333BD">
        <w:rPr/>
        <w:t xml:space="preserve"> 202</w:t>
      </w:r>
      <w:r w:rsidR="0088697F">
        <w:rPr/>
        <w:t>2</w:t>
      </w:r>
      <w:r w:rsidR="00B333BD">
        <w:rPr/>
        <w:t>.</w:t>
      </w:r>
      <w:r>
        <w:cr/>
      </w:r>
      <w:bookmarkEnd w:id="11"/>
    </w:p>
    <w:p w:rsidR="2567BDA7" w:rsidRDefault="2567BDA7" w14:paraId="6D8EAA5D" w14:textId="410F659E"/>
    <w:sectPr w:rsidR="000677B2">
      <w:headerReference w:type="default" r:id="rId19"/>
      <w:footerReference w:type="default" r:id="rId20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85FE7" w:rsidP="004E16B3" w:rsidRDefault="00785FE7" w14:paraId="3A52E6EB" w14:textId="77777777">
      <w:pPr>
        <w:spacing w:after="0" w:line="240" w:lineRule="auto"/>
      </w:pPr>
      <w:r>
        <w:separator/>
      </w:r>
    </w:p>
  </w:endnote>
  <w:endnote w:type="continuationSeparator" w:id="0">
    <w:p w:rsidR="00785FE7" w:rsidP="004E16B3" w:rsidRDefault="00785FE7" w14:paraId="35467FB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21748F" w:rsidR="0021748F" w:rsidP="2567BDA7" w:rsidRDefault="001C3091" w14:paraId="709888EB" w14:textId="207C2330">
    <w:pPr>
      <w:pStyle w:val="Rodap"/>
      <w:rPr>
        <w:color w:val="auto"/>
      </w:rPr>
    </w:pPr>
    <w:r w:rsidR="2567BDA7">
      <w:rPr/>
      <w:t>Especificação</w:t>
    </w:r>
    <w:r w:rsidR="2567BDA7">
      <w:rPr/>
      <w:t xml:space="preserve"> de Projeto</w:t>
    </w:r>
    <w:r>
      <w:tab/>
    </w:r>
    <w:r w:rsidRPr="2567BDA7" w:rsidR="2567BDA7">
      <w:rPr>
        <w:color w:val="auto"/>
      </w:rPr>
      <w:t>Drive</w:t>
    </w:r>
    <w:r w:rsidRPr="2567BDA7" w:rsidR="2567BDA7">
      <w:rPr>
        <w:color w:val="auto"/>
      </w:rPr>
      <w:t>Now</w:t>
    </w:r>
  </w:p>
  <w:p w:rsidR="2567BDA7" w:rsidP="2567BDA7" w:rsidRDefault="2567BDA7" w14:paraId="12CC5FBB" w14:textId="1732E8B1">
    <w:pPr>
      <w:pStyle w:val="Rodap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85FE7" w:rsidP="004E16B3" w:rsidRDefault="00785FE7" w14:paraId="5E1E94C4" w14:textId="77777777">
      <w:pPr>
        <w:spacing w:after="0" w:line="240" w:lineRule="auto"/>
      </w:pPr>
      <w:r>
        <w:separator/>
      </w:r>
    </w:p>
  </w:footnote>
  <w:footnote w:type="continuationSeparator" w:id="0">
    <w:p w:rsidR="00785FE7" w:rsidP="004E16B3" w:rsidRDefault="00785FE7" w14:paraId="26CA768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Style w:val="Tabelacomgrade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RDefault="004E16B3" w14:paraId="2E0B302B" w14:textId="77777777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2DE99778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5C923BE1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:rsidRPr="004E16B3" w:rsidR="004E16B3" w:rsidP="004E16B3" w:rsidRDefault="004E16B3" w14:paraId="13DAEAF6" w14:textId="69384064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268663">
    <w:abstractNumId w:val="13"/>
  </w:num>
  <w:num w:numId="2" w16cid:durableId="584192252">
    <w:abstractNumId w:val="5"/>
  </w:num>
  <w:num w:numId="3" w16cid:durableId="90857095">
    <w:abstractNumId w:val="16"/>
  </w:num>
  <w:num w:numId="4" w16cid:durableId="160048166">
    <w:abstractNumId w:val="12"/>
  </w:num>
  <w:num w:numId="5" w16cid:durableId="1881936064">
    <w:abstractNumId w:val="9"/>
  </w:num>
  <w:num w:numId="6" w16cid:durableId="1556350650">
    <w:abstractNumId w:val="11"/>
  </w:num>
  <w:num w:numId="7" w16cid:durableId="903444200">
    <w:abstractNumId w:val="3"/>
  </w:num>
  <w:num w:numId="8" w16cid:durableId="796264683">
    <w:abstractNumId w:val="0"/>
  </w:num>
  <w:num w:numId="9" w16cid:durableId="917983529">
    <w:abstractNumId w:val="2"/>
  </w:num>
  <w:num w:numId="10" w16cid:durableId="1686905098">
    <w:abstractNumId w:val="7"/>
  </w:num>
  <w:num w:numId="11" w16cid:durableId="1521966604">
    <w:abstractNumId w:val="11"/>
    <w:lvlOverride w:ilvl="0">
      <w:startOverride w:val="1"/>
    </w:lvlOverride>
  </w:num>
  <w:num w:numId="12" w16cid:durableId="1648390061">
    <w:abstractNumId w:val="14"/>
  </w:num>
  <w:num w:numId="13" w16cid:durableId="1957760259">
    <w:abstractNumId w:val="6"/>
  </w:num>
  <w:num w:numId="14" w16cid:durableId="1530533750">
    <w:abstractNumId w:val="8"/>
  </w:num>
  <w:num w:numId="15" w16cid:durableId="2103380951">
    <w:abstractNumId w:val="10"/>
  </w:num>
  <w:num w:numId="16" w16cid:durableId="190844779">
    <w:abstractNumId w:val="15"/>
  </w:num>
  <w:num w:numId="17" w16cid:durableId="2129271679">
    <w:abstractNumId w:val="4"/>
  </w:num>
  <w:num w:numId="18" w16cid:durableId="448160650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6CBC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B7BC2"/>
    <w:rsid w:val="001C01D5"/>
    <w:rsid w:val="001C14FB"/>
    <w:rsid w:val="001C1A49"/>
    <w:rsid w:val="001C3091"/>
    <w:rsid w:val="001C6E6D"/>
    <w:rsid w:val="001D1FBA"/>
    <w:rsid w:val="001D74AF"/>
    <w:rsid w:val="001E40B6"/>
    <w:rsid w:val="001F1C96"/>
    <w:rsid w:val="001F3FEC"/>
    <w:rsid w:val="001F5208"/>
    <w:rsid w:val="001F6D2E"/>
    <w:rsid w:val="00200A6C"/>
    <w:rsid w:val="00210B29"/>
    <w:rsid w:val="0021314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714"/>
    <w:rsid w:val="00305828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62206"/>
    <w:rsid w:val="003748A0"/>
    <w:rsid w:val="003975C7"/>
    <w:rsid w:val="003A0B20"/>
    <w:rsid w:val="003A4DD3"/>
    <w:rsid w:val="003A542D"/>
    <w:rsid w:val="003B09B4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1CC6"/>
    <w:rsid w:val="00444378"/>
    <w:rsid w:val="004472E3"/>
    <w:rsid w:val="00456F7F"/>
    <w:rsid w:val="00463049"/>
    <w:rsid w:val="004642CF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C4872"/>
    <w:rsid w:val="005C7073"/>
    <w:rsid w:val="005D1A23"/>
    <w:rsid w:val="005D329A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36F78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1891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5FE7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6B21"/>
    <w:rsid w:val="007B75AB"/>
    <w:rsid w:val="007C2471"/>
    <w:rsid w:val="007C3290"/>
    <w:rsid w:val="007C6E03"/>
    <w:rsid w:val="007D3CBB"/>
    <w:rsid w:val="007E2392"/>
    <w:rsid w:val="007E2751"/>
    <w:rsid w:val="007E2C5A"/>
    <w:rsid w:val="007E348F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F43D6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26CC5"/>
    <w:rsid w:val="00A329D8"/>
    <w:rsid w:val="00A3316D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207F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0393"/>
    <w:rsid w:val="00C06F67"/>
    <w:rsid w:val="00C104C4"/>
    <w:rsid w:val="00C1339D"/>
    <w:rsid w:val="00C1483B"/>
    <w:rsid w:val="00C15418"/>
    <w:rsid w:val="00C22245"/>
    <w:rsid w:val="00C239CB"/>
    <w:rsid w:val="00C23ABB"/>
    <w:rsid w:val="00C253D8"/>
    <w:rsid w:val="00C33CC6"/>
    <w:rsid w:val="00C34D40"/>
    <w:rsid w:val="00C40C2D"/>
    <w:rsid w:val="00C42C7C"/>
    <w:rsid w:val="00C4434A"/>
    <w:rsid w:val="00C44832"/>
    <w:rsid w:val="00C516D0"/>
    <w:rsid w:val="00C52D0A"/>
    <w:rsid w:val="00C54568"/>
    <w:rsid w:val="00C633DB"/>
    <w:rsid w:val="00C63E9E"/>
    <w:rsid w:val="00C64194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2551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3EEF"/>
    <w:rsid w:val="00F363DE"/>
    <w:rsid w:val="00F467B3"/>
    <w:rsid w:val="00F626FC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3E78"/>
    <w:rsid w:val="00FC5669"/>
    <w:rsid w:val="00FC78B4"/>
    <w:rsid w:val="00FD0B44"/>
    <w:rsid w:val="00FD281E"/>
    <w:rsid w:val="00FE5184"/>
    <w:rsid w:val="00FF0AAC"/>
    <w:rsid w:val="01031BCD"/>
    <w:rsid w:val="015697C4"/>
    <w:rsid w:val="02456E7C"/>
    <w:rsid w:val="024F3157"/>
    <w:rsid w:val="03756B8B"/>
    <w:rsid w:val="0479B5BE"/>
    <w:rsid w:val="05347EA2"/>
    <w:rsid w:val="053A81B2"/>
    <w:rsid w:val="060A1CBA"/>
    <w:rsid w:val="065E7D87"/>
    <w:rsid w:val="06BD8BF8"/>
    <w:rsid w:val="08584131"/>
    <w:rsid w:val="0926686B"/>
    <w:rsid w:val="0971C68F"/>
    <w:rsid w:val="09D25124"/>
    <w:rsid w:val="0A7F8068"/>
    <w:rsid w:val="0AAF9250"/>
    <w:rsid w:val="0AB9E103"/>
    <w:rsid w:val="0C1B4CF9"/>
    <w:rsid w:val="0C3F4CA4"/>
    <w:rsid w:val="0D3509F1"/>
    <w:rsid w:val="0D9AFCBE"/>
    <w:rsid w:val="0F298221"/>
    <w:rsid w:val="0FD1C9B8"/>
    <w:rsid w:val="10344064"/>
    <w:rsid w:val="10DD79B6"/>
    <w:rsid w:val="10E51A12"/>
    <w:rsid w:val="113E8FE6"/>
    <w:rsid w:val="113E8FE6"/>
    <w:rsid w:val="11C39110"/>
    <w:rsid w:val="12B6D76B"/>
    <w:rsid w:val="13525EE3"/>
    <w:rsid w:val="13756E7F"/>
    <w:rsid w:val="13EB2B93"/>
    <w:rsid w:val="162B5A52"/>
    <w:rsid w:val="163248FB"/>
    <w:rsid w:val="170C35AC"/>
    <w:rsid w:val="1855B9AA"/>
    <w:rsid w:val="18C5BFB9"/>
    <w:rsid w:val="18DC75D3"/>
    <w:rsid w:val="1A07C969"/>
    <w:rsid w:val="1B8FC223"/>
    <w:rsid w:val="1D7C296A"/>
    <w:rsid w:val="1DAFC0B4"/>
    <w:rsid w:val="1E3CC111"/>
    <w:rsid w:val="1E80C677"/>
    <w:rsid w:val="1F0C4D40"/>
    <w:rsid w:val="1FF44F26"/>
    <w:rsid w:val="20785E78"/>
    <w:rsid w:val="213F6378"/>
    <w:rsid w:val="2253C7E7"/>
    <w:rsid w:val="237E49C2"/>
    <w:rsid w:val="2567BDA7"/>
    <w:rsid w:val="25C57450"/>
    <w:rsid w:val="269EF51F"/>
    <w:rsid w:val="27422D0C"/>
    <w:rsid w:val="28082BF4"/>
    <w:rsid w:val="28A4FA5B"/>
    <w:rsid w:val="28B269B7"/>
    <w:rsid w:val="296EFC53"/>
    <w:rsid w:val="29957281"/>
    <w:rsid w:val="2BC90A75"/>
    <w:rsid w:val="2BE1476F"/>
    <w:rsid w:val="2C4C1FE6"/>
    <w:rsid w:val="2C57663E"/>
    <w:rsid w:val="2C58FA64"/>
    <w:rsid w:val="2D692D80"/>
    <w:rsid w:val="2D8216E2"/>
    <w:rsid w:val="2EB09DEA"/>
    <w:rsid w:val="305D05BA"/>
    <w:rsid w:val="319F404E"/>
    <w:rsid w:val="32945164"/>
    <w:rsid w:val="345290AB"/>
    <w:rsid w:val="350FF041"/>
    <w:rsid w:val="352BA5B8"/>
    <w:rsid w:val="36065BEF"/>
    <w:rsid w:val="36D57FB7"/>
    <w:rsid w:val="37355893"/>
    <w:rsid w:val="3B985160"/>
    <w:rsid w:val="4110231C"/>
    <w:rsid w:val="421E17E0"/>
    <w:rsid w:val="4245681F"/>
    <w:rsid w:val="44C64D8D"/>
    <w:rsid w:val="454E10BF"/>
    <w:rsid w:val="474F13FE"/>
    <w:rsid w:val="479CDE2D"/>
    <w:rsid w:val="479EA31D"/>
    <w:rsid w:val="47CC031D"/>
    <w:rsid w:val="47F5FEA4"/>
    <w:rsid w:val="48CF4CF5"/>
    <w:rsid w:val="496BDEE4"/>
    <w:rsid w:val="4A1DB8E9"/>
    <w:rsid w:val="4A7FE6D7"/>
    <w:rsid w:val="4B2F020F"/>
    <w:rsid w:val="4B52C628"/>
    <w:rsid w:val="4C95A174"/>
    <w:rsid w:val="4E2E2055"/>
    <w:rsid w:val="4EA1A993"/>
    <w:rsid w:val="4F15F47F"/>
    <w:rsid w:val="4F19F998"/>
    <w:rsid w:val="4F5A0522"/>
    <w:rsid w:val="4FDB608C"/>
    <w:rsid w:val="50332C71"/>
    <w:rsid w:val="515BCA81"/>
    <w:rsid w:val="533EF611"/>
    <w:rsid w:val="5359048E"/>
    <w:rsid w:val="53AB1D0E"/>
    <w:rsid w:val="555A38CE"/>
    <w:rsid w:val="567EF1A7"/>
    <w:rsid w:val="578975BB"/>
    <w:rsid w:val="59169146"/>
    <w:rsid w:val="59C6880D"/>
    <w:rsid w:val="5A5D36F9"/>
    <w:rsid w:val="5B2FA952"/>
    <w:rsid w:val="5C4ADD49"/>
    <w:rsid w:val="5CCBE5AC"/>
    <w:rsid w:val="5CCD27EF"/>
    <w:rsid w:val="5D096A24"/>
    <w:rsid w:val="5D5058A1"/>
    <w:rsid w:val="5D7F80ED"/>
    <w:rsid w:val="5DB64DA2"/>
    <w:rsid w:val="5F1B2D7B"/>
    <w:rsid w:val="5F824ECF"/>
    <w:rsid w:val="5FEAF851"/>
    <w:rsid w:val="61DA0221"/>
    <w:rsid w:val="61FC110C"/>
    <w:rsid w:val="62678C91"/>
    <w:rsid w:val="628559CE"/>
    <w:rsid w:val="63626342"/>
    <w:rsid w:val="645060B8"/>
    <w:rsid w:val="6489DD2C"/>
    <w:rsid w:val="67976B0C"/>
    <w:rsid w:val="689451EC"/>
    <w:rsid w:val="69C664CD"/>
    <w:rsid w:val="6C24A933"/>
    <w:rsid w:val="6D4B9376"/>
    <w:rsid w:val="6E3F2275"/>
    <w:rsid w:val="6E4BA176"/>
    <w:rsid w:val="6E895D44"/>
    <w:rsid w:val="6F2FD5AF"/>
    <w:rsid w:val="6F303147"/>
    <w:rsid w:val="6FA80A67"/>
    <w:rsid w:val="710427CC"/>
    <w:rsid w:val="713CA557"/>
    <w:rsid w:val="71C7C0CA"/>
    <w:rsid w:val="71D93027"/>
    <w:rsid w:val="753B1932"/>
    <w:rsid w:val="75C73A69"/>
    <w:rsid w:val="75FA78AA"/>
    <w:rsid w:val="7751CDE2"/>
    <w:rsid w:val="78060893"/>
    <w:rsid w:val="7AFF37DE"/>
    <w:rsid w:val="7B16BC83"/>
    <w:rsid w:val="7B9A4924"/>
    <w:rsid w:val="7BFC8C53"/>
    <w:rsid w:val="7CE5CC5C"/>
    <w:rsid w:val="7E646188"/>
    <w:rsid w:val="7E9846E9"/>
    <w:rsid w:val="7EBFD7C5"/>
    <w:rsid w:val="7ECD223D"/>
    <w:rsid w:val="7FFD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AF1C60E1-83EA-4F4D-B2EA-88A2EDF17F2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RodapChar" w:customStyle="1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Ttulo1Char" w:customStyle="1">
    <w:name w:val="Título 1 Char"/>
    <w:basedOn w:val="Fontepargpadro"/>
    <w:link w:val="Ttulo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Ttulo2Char" w:customStyle="1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styleId="Ttulo3Char" w:customStyle="1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CitaoChar" w:customStyle="1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CitaoIntensaChar" w:customStyle="1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hyperlink" Target="http://www.productbacklogbuilding.com/canvas/PBB_Canvas.pdf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peakerdeck.com/fabiogr/product-backlog-building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theme" Target="theme/theme1.xml" Id="rId22" /><Relationship Type="http://schemas.openxmlformats.org/officeDocument/2006/relationships/hyperlink" Target="https://scrumguides.org/docs/scrumguide/v2020/2020-Scrum-Guide-Portuguese-European.pdf" TargetMode="External" Id="R00ea30c95f6843b8" /><Relationship Type="http://schemas.openxmlformats.org/officeDocument/2006/relationships/image" Target="/media/image.jpg" Id="R3c1a3a3e978f428c" /><Relationship Type="http://schemas.openxmlformats.org/officeDocument/2006/relationships/image" Target="/media/image5.png" Id="R9109c4c9a7c449a0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A3DDE1C098034B8F8F5191340AE4B2" ma:contentTypeVersion="5" ma:contentTypeDescription="Create a new document." ma:contentTypeScope="" ma:versionID="9c90511bf7bd824b34ccfe4530a84e3b">
  <xsd:schema xmlns:xsd="http://www.w3.org/2001/XMLSchema" xmlns:xs="http://www.w3.org/2001/XMLSchema" xmlns:p="http://schemas.microsoft.com/office/2006/metadata/properties" xmlns:ns3="b0815452-f695-48c3-9365-8e69f4a024db" targetNamespace="http://schemas.microsoft.com/office/2006/metadata/properties" ma:root="true" ma:fieldsID="5087f6233b06b79ecea468ea23d750a2" ns3:_="">
    <xsd:import namespace="b0815452-f695-48c3-9365-8e69f4a024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15452-f695-48c3-9365-8e69f4a024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459DD6-4E99-4AC2-A58E-13D36429B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815452-f695-48c3-9365-8e69f4a024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fatos - Template</dc:title>
  <dc:subject/>
  <dc:creator>Cristina Vercosa Perez Barrios de Souza</dc:creator>
  <keywords/>
  <dc:description/>
  <lastModifiedBy>Andryus Zolet</lastModifiedBy>
  <revision>20</revision>
  <dcterms:created xsi:type="dcterms:W3CDTF">2025-02-27T14:55:00.0000000Z</dcterms:created>
  <dcterms:modified xsi:type="dcterms:W3CDTF">2025-03-31T23:08:29.657077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A3DDE1C098034B8F8F5191340AE4B2</vt:lpwstr>
  </property>
</Properties>
</file>